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31F6FCA">
      <w:pPr>
        <w:spacing w:line="360" w:lineRule="auto"/>
        <w:jc w:val="center"/>
        <w:rPr>
          <w:b/>
          <w:caps/>
          <w:sz w:val="36"/>
        </w:rPr>
      </w:pPr>
      <w:r>
        <w:rPr>
          <w:b/>
          <w:caps/>
          <w:sz w:val="36"/>
        </w:rPr>
        <w:t>visvesVaraya technological university</w:t>
      </w:r>
    </w:p>
    <w:p w14:paraId="4896A1F4">
      <w:pPr>
        <w:spacing w:line="360" w:lineRule="auto"/>
        <w:jc w:val="center"/>
        <w:rPr>
          <w:b/>
          <w:caps/>
        </w:rPr>
      </w:pPr>
      <w:r>
        <w:rPr>
          <w:b/>
          <w:caps/>
        </w:rPr>
        <w:t>“jnana sangama” BELagavi - 590 018</w:t>
      </w:r>
    </w:p>
    <w:p w14:paraId="1C54DC6B">
      <w:pPr>
        <w:spacing w:line="360" w:lineRule="auto"/>
        <w:jc w:val="center"/>
        <w:rPr>
          <w:b/>
          <w:caps/>
        </w:rPr>
      </w:pPr>
      <w:r>
        <w:rPr>
          <w:b/>
          <w:caps/>
        </w:rPr>
        <w:t>karnataka</w:t>
      </w:r>
    </w:p>
    <w:p w14:paraId="3DD62DBE">
      <w:pPr>
        <w:spacing w:line="360" w:lineRule="auto"/>
        <w:jc w:val="center"/>
        <w:rPr>
          <w:b/>
          <w:caps/>
        </w:rPr>
      </w:pPr>
      <w:r>
        <w:rPr>
          <w:b/>
          <w:caps/>
          <w:lang w:val="en-IN" w:eastAsia="en-IN"/>
        </w:rPr>
        <w:drawing>
          <wp:inline distT="0" distB="0" distL="0" distR="0">
            <wp:extent cx="1266825" cy="1133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0E198">
      <w:pPr>
        <w:spacing w:line="360" w:lineRule="auto"/>
        <w:jc w:val="center"/>
        <w:rPr>
          <w:b/>
          <w:caps/>
          <w:color w:val="002060"/>
          <w:sz w:val="32"/>
          <w:szCs w:val="16"/>
          <w:u w:val="single"/>
        </w:rPr>
      </w:pPr>
      <w:r>
        <w:rPr>
          <w:b/>
          <w:caps/>
          <w:color w:val="002060"/>
          <w:sz w:val="32"/>
          <w:szCs w:val="16"/>
          <w:u w:val="single"/>
        </w:rPr>
        <w:t>REPORT OF industry</w:t>
      </w:r>
    </w:p>
    <w:p w14:paraId="1371A3C9">
      <w:pPr>
        <w:jc w:val="center"/>
        <w:rPr>
          <w:sz w:val="28"/>
        </w:rPr>
      </w:pPr>
      <w:r>
        <w:rPr>
          <w:sz w:val="28"/>
        </w:rPr>
        <w:t>Carried out in</w:t>
      </w:r>
    </w:p>
    <w:p w14:paraId="0F38E42B">
      <w:pPr>
        <w:jc w:val="center"/>
        <w:rPr>
          <w:b/>
          <w:color w:val="004A82"/>
          <w:sz w:val="26"/>
          <w:szCs w:val="26"/>
        </w:rPr>
      </w:pPr>
      <w:r>
        <w:rPr>
          <w:rFonts w:hint="default"/>
          <w:lang w:val="en-US"/>
        </w:rPr>
        <w:drawing>
          <wp:inline distT="0" distB="0" distL="114300" distR="114300">
            <wp:extent cx="1372870" cy="463550"/>
            <wp:effectExtent l="0" t="0" r="24130" b="19050"/>
            <wp:docPr id="6" name="Picture 6" descr="seventh sen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eventh sense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7287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3FD3C">
      <w:pPr>
        <w:autoSpaceDE w:val="0"/>
        <w:autoSpaceDN w:val="0"/>
        <w:adjustRightInd w:val="0"/>
        <w:jc w:val="center"/>
        <w:rPr>
          <w:b/>
          <w:color w:val="FF0000"/>
          <w:sz w:val="27"/>
          <w:szCs w:val="27"/>
        </w:rPr>
      </w:pPr>
      <w:r>
        <w:rPr>
          <w:rFonts w:hint="default"/>
          <w:b/>
          <w:bCs/>
          <w:color w:val="FF0000"/>
          <w:sz w:val="27"/>
          <w:szCs w:val="27"/>
          <w:lang w:val="en-US"/>
        </w:rPr>
        <w:t>SEVENTH SENSE TALENT SOLUTIONS  , BANGALORE</w:t>
      </w:r>
      <w:r>
        <w:rPr>
          <w:b/>
          <w:color w:val="FF0000"/>
          <w:sz w:val="27"/>
          <w:szCs w:val="27"/>
        </w:rPr>
        <w:t xml:space="preserve"> </w:t>
      </w:r>
    </w:p>
    <w:p w14:paraId="1D5B4B62">
      <w:pPr>
        <w:jc w:val="center"/>
        <w:rPr>
          <w:b/>
          <w:bCs/>
          <w:i/>
          <w:iCs/>
          <w:color w:val="00CCFF"/>
          <w:sz w:val="28"/>
        </w:rPr>
      </w:pPr>
    </w:p>
    <w:p w14:paraId="255394B1">
      <w:pPr>
        <w:spacing w:line="312" w:lineRule="auto"/>
        <w:jc w:val="center"/>
        <w:rPr>
          <w:b/>
          <w:bCs/>
          <w:iCs/>
          <w:sz w:val="22"/>
          <w:szCs w:val="20"/>
        </w:rPr>
      </w:pPr>
      <w:r>
        <w:rPr>
          <w:b/>
          <w:bCs/>
          <w:iCs/>
          <w:sz w:val="22"/>
          <w:szCs w:val="20"/>
        </w:rPr>
        <w:t>SUBMITTED IN PARTIAL FULFILLMENT OF THE REQUIREMENTS</w:t>
      </w:r>
    </w:p>
    <w:p w14:paraId="1624E48E">
      <w:pPr>
        <w:spacing w:line="312" w:lineRule="auto"/>
        <w:jc w:val="center"/>
        <w:rPr>
          <w:b/>
          <w:bCs/>
          <w:iCs/>
          <w:sz w:val="22"/>
          <w:szCs w:val="20"/>
        </w:rPr>
      </w:pPr>
      <w:r>
        <w:rPr>
          <w:b/>
          <w:bCs/>
          <w:iCs/>
          <w:sz w:val="22"/>
          <w:szCs w:val="20"/>
        </w:rPr>
        <w:t>FOR THE AWARD OF THE DEGREE OF</w:t>
      </w:r>
    </w:p>
    <w:p w14:paraId="74E735E3">
      <w:pPr>
        <w:jc w:val="center"/>
        <w:rPr>
          <w:b/>
          <w:bCs/>
          <w:iCs/>
          <w:sz w:val="20"/>
          <w:szCs w:val="20"/>
        </w:rPr>
      </w:pPr>
    </w:p>
    <w:p w14:paraId="35AA4773">
      <w:pPr>
        <w:spacing w:line="312" w:lineRule="auto"/>
        <w:jc w:val="center"/>
        <w:rPr>
          <w:color w:val="002060"/>
          <w:szCs w:val="32"/>
        </w:rPr>
      </w:pPr>
      <w:r>
        <w:rPr>
          <w:b/>
          <w:color w:val="002060"/>
        </w:rPr>
        <w:t>BACHELOR OF ENGINEERING</w:t>
      </w:r>
      <w:r>
        <w:rPr>
          <w:color w:val="002060"/>
          <w:szCs w:val="32"/>
        </w:rPr>
        <w:t xml:space="preserve"> </w:t>
      </w:r>
    </w:p>
    <w:p w14:paraId="27525A2E">
      <w:pPr>
        <w:tabs>
          <w:tab w:val="center" w:pos="4334"/>
          <w:tab w:val="right" w:pos="8669"/>
        </w:tabs>
        <w:spacing w:line="312" w:lineRule="auto"/>
        <w:rPr>
          <w:b/>
          <w:bCs/>
          <w:iCs/>
          <w:color w:val="1F497D"/>
          <w:sz w:val="20"/>
          <w:szCs w:val="20"/>
        </w:rPr>
      </w:pPr>
      <w:r>
        <w:rPr>
          <w:b/>
          <w:bCs/>
          <w:iCs/>
          <w:color w:val="002060"/>
          <w:szCs w:val="20"/>
        </w:rPr>
        <w:tab/>
      </w:r>
      <w:r>
        <w:rPr>
          <w:b/>
          <w:bCs/>
          <w:iCs/>
          <w:color w:val="002060"/>
          <w:szCs w:val="20"/>
        </w:rPr>
        <w:t>IN</w:t>
      </w:r>
      <w:r>
        <w:rPr>
          <w:b/>
          <w:bCs/>
          <w:iCs/>
          <w:color w:val="1F497D"/>
          <w:szCs w:val="20"/>
        </w:rPr>
        <w:tab/>
      </w:r>
    </w:p>
    <w:p w14:paraId="3FFA7745">
      <w:pPr>
        <w:spacing w:line="312" w:lineRule="auto"/>
        <w:jc w:val="center"/>
        <w:rPr>
          <w:b/>
          <w:color w:val="002060"/>
        </w:rPr>
      </w:pPr>
      <w:r>
        <w:rPr>
          <w:b/>
          <w:color w:val="002060"/>
        </w:rPr>
        <w:t>ARTIFICIAL INTELLIGENCE &amp; DATA SCIENCE</w:t>
      </w:r>
    </w:p>
    <w:p w14:paraId="63F64293">
      <w:pPr>
        <w:tabs>
          <w:tab w:val="left" w:pos="7970"/>
        </w:tabs>
        <w:rPr>
          <w:b/>
          <w:color w:val="1F497D"/>
        </w:rPr>
      </w:pPr>
      <w:r>
        <w:rPr>
          <w:b/>
          <w:color w:val="1F497D"/>
        </w:rPr>
        <w:tab/>
      </w:r>
    </w:p>
    <w:p w14:paraId="3D8963FB">
      <w:pPr>
        <w:jc w:val="center"/>
        <w:rPr>
          <w:b/>
          <w:i/>
          <w:color w:val="FF9900"/>
        </w:rPr>
      </w:pPr>
      <w:r>
        <w:rPr>
          <w:sz w:val="28"/>
        </w:rPr>
        <w:t>Submitted by:</w:t>
      </w:r>
    </w:p>
    <w:p w14:paraId="2389A04C">
      <w:pPr>
        <w:jc w:val="center"/>
        <w:rPr>
          <w:b/>
          <w:caps/>
          <w:color w:val="FF0000"/>
        </w:rPr>
      </w:pPr>
      <w:r>
        <w:rPr>
          <w:rFonts w:hint="default"/>
          <w:b/>
          <w:caps/>
          <w:color w:val="FF0000"/>
          <w:lang w:val="en-US"/>
        </w:rPr>
        <w:t>MoHAMMAD FAZAYAL</w:t>
      </w:r>
      <w:r>
        <w:rPr>
          <w:b/>
          <w:caps/>
          <w:color w:val="FF0000"/>
        </w:rPr>
        <w:t xml:space="preserve">                       </w:t>
      </w:r>
    </w:p>
    <w:p w14:paraId="2BF288BC">
      <w:pPr>
        <w:jc w:val="center"/>
        <w:rPr>
          <w:b/>
          <w:caps/>
          <w:color w:val="FF0000"/>
        </w:rPr>
      </w:pPr>
      <w:r>
        <w:rPr>
          <w:b/>
          <w:caps/>
          <w:color w:val="FF0000"/>
        </w:rPr>
        <w:t>[</w:t>
      </w:r>
      <w:r>
        <w:rPr>
          <w:rFonts w:hint="default"/>
          <w:b/>
          <w:caps/>
          <w:color w:val="FF0000"/>
          <w:lang w:val="en-US"/>
        </w:rPr>
        <w:t>1CG21AD025</w:t>
      </w:r>
      <w:r>
        <w:rPr>
          <w:b/>
          <w:caps/>
          <w:color w:val="FF0000"/>
        </w:rPr>
        <w:t>]</w:t>
      </w:r>
    </w:p>
    <w:p w14:paraId="571C9C8E">
      <w:pPr>
        <w:jc w:val="center"/>
        <w:rPr>
          <w:b/>
          <w:caps/>
          <w:color w:val="000000"/>
        </w:rPr>
      </w:pPr>
    </w:p>
    <w:p w14:paraId="30B643E0">
      <w:pPr>
        <w:tabs>
          <w:tab w:val="left" w:pos="6435"/>
        </w:tabs>
        <w:jc w:val="both"/>
        <w:rPr>
          <w:b/>
          <w:color w:val="FF9900"/>
          <w:sz w:val="22"/>
          <w:szCs w:val="22"/>
        </w:rPr>
      </w:pPr>
      <w:r>
        <w:rPr>
          <w:b/>
          <w:color w:val="FF9900"/>
          <w:sz w:val="28"/>
          <w:szCs w:val="28"/>
        </w:rPr>
        <w:t xml:space="preserve">     </w:t>
      </w:r>
      <w:r>
        <w:rPr>
          <w:b/>
          <w:color w:val="FF9900"/>
          <w:sz w:val="22"/>
          <w:szCs w:val="22"/>
        </w:rPr>
        <w:tab/>
      </w:r>
    </w:p>
    <w:p w14:paraId="49695F8D">
      <w:pPr>
        <w:tabs>
          <w:tab w:val="left" w:pos="5954"/>
        </w:tabs>
        <w:jc w:val="both"/>
        <w:rPr>
          <w:b/>
          <w:color w:val="FFC000"/>
          <w:sz w:val="22"/>
          <w:szCs w:val="22"/>
        </w:rPr>
      </w:pPr>
      <w:r>
        <w:rPr>
          <w:b/>
          <w:color w:val="FF9900"/>
          <w:sz w:val="22"/>
          <w:szCs w:val="22"/>
        </w:rPr>
        <w:t xml:space="preserve">  </w:t>
      </w:r>
      <w:r>
        <w:rPr>
          <w:b/>
          <w:color w:val="FFC000"/>
          <w:sz w:val="22"/>
          <w:szCs w:val="22"/>
        </w:rPr>
        <w:t>INTERNAL GUIDE</w:t>
      </w:r>
      <w:r>
        <w:rPr>
          <w:rFonts w:hint="default"/>
          <w:b/>
          <w:color w:val="FFC000"/>
          <w:sz w:val="22"/>
          <w:szCs w:val="22"/>
          <w:lang w:val="en-US"/>
        </w:rPr>
        <w:t xml:space="preserve">                                                                    </w:t>
      </w:r>
      <w:r>
        <w:rPr>
          <w:b/>
          <w:color w:val="FFC000"/>
          <w:sz w:val="22"/>
          <w:szCs w:val="22"/>
        </w:rPr>
        <w:t>EXTERNAL GUIDE</w:t>
      </w:r>
    </w:p>
    <w:p w14:paraId="0ED68C0C">
      <w:pPr>
        <w:tabs>
          <w:tab w:val="left" w:pos="6435"/>
        </w:tabs>
        <w:jc w:val="both"/>
        <w:rPr>
          <w:b/>
          <w:color w:val="FFC000"/>
          <w:sz w:val="22"/>
          <w:szCs w:val="22"/>
        </w:rPr>
      </w:pPr>
      <w:r>
        <w:rPr>
          <w:b/>
          <w:color w:val="FFC000"/>
          <w:sz w:val="22"/>
          <w:szCs w:val="22"/>
        </w:rPr>
        <w:t xml:space="preserve">                                    </w:t>
      </w:r>
      <w:r>
        <w:rPr>
          <w:b/>
          <w:color w:val="FFC000"/>
          <w:sz w:val="22"/>
          <w:szCs w:val="22"/>
        </w:rPr>
        <w:tab/>
      </w:r>
    </w:p>
    <w:p w14:paraId="298F1ED4">
      <w:pPr>
        <w:tabs>
          <w:tab w:val="left" w:pos="6096"/>
        </w:tabs>
        <w:jc w:val="both"/>
        <w:rPr>
          <w:b/>
          <w:color w:val="0070C0"/>
          <w:sz w:val="22"/>
          <w:szCs w:val="22"/>
        </w:rPr>
      </w:pPr>
      <w:r>
        <w:rPr>
          <w:b/>
          <w:color w:val="FF9900"/>
          <w:sz w:val="22"/>
          <w:szCs w:val="22"/>
        </w:rPr>
        <w:t xml:space="preserve"> </w:t>
      </w:r>
      <w:r>
        <w:rPr>
          <w:b/>
          <w:color w:val="0070C0"/>
          <w:sz w:val="22"/>
          <w:szCs w:val="22"/>
        </w:rPr>
        <w:t xml:space="preserve">Mr. </w:t>
      </w:r>
      <w:r>
        <w:rPr>
          <w:rFonts w:hint="default"/>
          <w:b/>
          <w:color w:val="0070C0"/>
          <w:sz w:val="22"/>
          <w:szCs w:val="22"/>
          <w:lang w:val="en-US"/>
        </w:rPr>
        <w:t>Dharneshkumar M L,</w:t>
      </w:r>
      <w:r>
        <w:rPr>
          <w:rFonts w:hint="default"/>
          <w:b/>
          <w:color w:val="0070C0"/>
          <w:sz w:val="15"/>
          <w:szCs w:val="15"/>
          <w:lang w:val="en-US"/>
        </w:rPr>
        <w:t xml:space="preserve">M.Tech                                                                          </w:t>
      </w:r>
      <w:r>
        <w:rPr>
          <w:rFonts w:hint="default"/>
          <w:b/>
          <w:color w:val="0070C0"/>
          <w:sz w:val="22"/>
          <w:szCs w:val="22"/>
          <w:lang w:val="en-US"/>
        </w:rPr>
        <w:t>Mr. Dikshith N M</w:t>
      </w:r>
      <w:r>
        <w:rPr>
          <w:b/>
          <w:color w:val="0070C0"/>
          <w:sz w:val="22"/>
          <w:szCs w:val="22"/>
        </w:rPr>
        <w:t xml:space="preserve">                      </w:t>
      </w:r>
    </w:p>
    <w:p w14:paraId="0715A1B9">
      <w:pPr>
        <w:tabs>
          <w:tab w:val="left" w:pos="6096"/>
        </w:tabs>
        <w:jc w:val="both"/>
        <w:rPr>
          <w:rFonts w:hint="default"/>
          <w:b/>
          <w:color w:val="0070C0"/>
          <w:sz w:val="22"/>
          <w:szCs w:val="22"/>
          <w:lang w:val="en-US"/>
        </w:rPr>
      </w:pPr>
      <w:r>
        <w:rPr>
          <w:b/>
          <w:color w:val="0070C0"/>
          <w:sz w:val="22"/>
          <w:szCs w:val="22"/>
        </w:rPr>
        <w:t xml:space="preserve"> Assistant Profess</w:t>
      </w:r>
      <w:r>
        <w:rPr>
          <w:rFonts w:hint="default"/>
          <w:b/>
          <w:color w:val="0070C0"/>
          <w:sz w:val="22"/>
          <w:szCs w:val="22"/>
          <w:lang w:val="en-US"/>
        </w:rPr>
        <w:t xml:space="preserve">                                                                           Project Manager</w:t>
      </w:r>
    </w:p>
    <w:p w14:paraId="610A82B1">
      <w:pPr>
        <w:tabs>
          <w:tab w:val="left" w:pos="6096"/>
        </w:tabs>
        <w:jc w:val="both"/>
        <w:rPr>
          <w:rFonts w:hint="default"/>
          <w:b/>
          <w:color w:val="0070C0"/>
          <w:sz w:val="22"/>
          <w:szCs w:val="22"/>
          <w:lang w:val="en-US"/>
        </w:rPr>
      </w:pPr>
      <w:r>
        <w:rPr>
          <w:b/>
          <w:color w:val="0070C0"/>
          <w:sz w:val="22"/>
          <w:szCs w:val="22"/>
        </w:rPr>
        <w:t xml:space="preserve"> Dept. of AD,                                                                            </w:t>
      </w:r>
      <w:r>
        <w:rPr>
          <w:rFonts w:hint="default"/>
          <w:b/>
          <w:color w:val="0070C0"/>
          <w:sz w:val="22"/>
          <w:szCs w:val="22"/>
          <w:lang w:val="en-US"/>
        </w:rPr>
        <w:t xml:space="preserve">       Seventh Sense Talent Solution </w:t>
      </w:r>
    </w:p>
    <w:p w14:paraId="433420AE">
      <w:pPr>
        <w:tabs>
          <w:tab w:val="left" w:pos="6096"/>
        </w:tabs>
        <w:jc w:val="both"/>
        <w:rPr>
          <w:rFonts w:hint="default"/>
          <w:b/>
          <w:color w:val="0070C0"/>
          <w:sz w:val="22"/>
          <w:szCs w:val="22"/>
          <w:lang w:val="en-US"/>
        </w:rPr>
      </w:pPr>
      <w:r>
        <w:rPr>
          <w:b/>
          <w:color w:val="0070C0"/>
          <w:sz w:val="22"/>
          <w:szCs w:val="22"/>
        </w:rPr>
        <w:t xml:space="preserve"> C.I.T, Gubbi, Tumkur.                                                           </w:t>
      </w:r>
      <w:r>
        <w:rPr>
          <w:rFonts w:hint="default"/>
          <w:b/>
          <w:color w:val="0070C0"/>
          <w:sz w:val="22"/>
          <w:szCs w:val="22"/>
          <w:lang w:val="en-US"/>
        </w:rPr>
        <w:t xml:space="preserve">      Bangalore</w:t>
      </w:r>
    </w:p>
    <w:p w14:paraId="484DC405">
      <w:pPr>
        <w:tabs>
          <w:tab w:val="left" w:pos="6096"/>
        </w:tabs>
        <w:jc w:val="both"/>
        <w:rPr>
          <w:b/>
          <w:szCs w:val="22"/>
        </w:rPr>
      </w:pPr>
    </w:p>
    <w:p w14:paraId="315DBF6C">
      <w:pPr>
        <w:tabs>
          <w:tab w:val="left" w:pos="6096"/>
        </w:tabs>
        <w:jc w:val="both"/>
        <w:rPr>
          <w:b/>
          <w:color w:val="5B9BD5"/>
          <w:sz w:val="14"/>
          <w:szCs w:val="14"/>
        </w:rPr>
      </w:pPr>
    </w:p>
    <w:p w14:paraId="0320ED07">
      <w:pPr>
        <w:tabs>
          <w:tab w:val="left" w:pos="5954"/>
        </w:tabs>
        <w:jc w:val="center"/>
        <w:rPr>
          <w:b/>
          <w:color w:val="FFC000"/>
          <w:sz w:val="22"/>
          <w:szCs w:val="22"/>
        </w:rPr>
      </w:pPr>
      <w:r>
        <w:rPr>
          <w:b/>
          <w:color w:val="FFC000"/>
          <w:sz w:val="22"/>
          <w:szCs w:val="22"/>
        </w:rPr>
        <w:t>HOD</w:t>
      </w:r>
    </w:p>
    <w:p w14:paraId="551E5B0E">
      <w:pPr>
        <w:tabs>
          <w:tab w:val="left" w:pos="6096"/>
        </w:tabs>
        <w:jc w:val="center"/>
        <w:rPr>
          <w:b/>
          <w:color w:val="0070C0"/>
          <w:sz w:val="22"/>
          <w:szCs w:val="22"/>
        </w:rPr>
      </w:pPr>
      <w:r>
        <w:rPr>
          <w:b/>
          <w:bCs/>
          <w:color w:val="0070C0"/>
          <w:sz w:val="22"/>
          <w:szCs w:val="22"/>
        </w:rPr>
        <w:t>Dr. Gavisiddappa</w:t>
      </w:r>
      <w:r>
        <w:rPr>
          <w:b/>
          <w:vertAlign w:val="subscript"/>
        </w:rPr>
        <w:t xml:space="preserve"> </w:t>
      </w:r>
      <w:r>
        <w:rPr>
          <w:b/>
          <w:bCs/>
          <w:color w:val="0070C0"/>
          <w:sz w:val="22"/>
          <w:szCs w:val="22"/>
          <w:vertAlign w:val="subscript"/>
        </w:rPr>
        <w:t>Ph.D</w:t>
      </w:r>
      <w:r>
        <w:rPr>
          <w:b/>
          <w:color w:val="FF0000"/>
        </w:rPr>
        <w:t xml:space="preserve">             </w:t>
      </w:r>
    </w:p>
    <w:p w14:paraId="6A2BB124">
      <w:pPr>
        <w:tabs>
          <w:tab w:val="left" w:pos="6096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>Professor &amp; Head,</w:t>
      </w:r>
    </w:p>
    <w:p w14:paraId="78AA9A37">
      <w:pPr>
        <w:tabs>
          <w:tab w:val="left" w:pos="6096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>Dept. of AD</w:t>
      </w:r>
    </w:p>
    <w:p w14:paraId="4D2AFE10">
      <w:pPr>
        <w:tabs>
          <w:tab w:val="left" w:pos="0"/>
        </w:tabs>
        <w:jc w:val="center"/>
        <w:rPr>
          <w:b/>
          <w:color w:val="0070C0"/>
          <w:sz w:val="22"/>
          <w:szCs w:val="22"/>
        </w:rPr>
      </w:pPr>
      <w:r>
        <w:rPr>
          <w:b/>
          <w:color w:val="0070C0"/>
          <w:sz w:val="22"/>
          <w:szCs w:val="22"/>
        </w:rPr>
        <w:t>CIT, Gubbi</w:t>
      </w:r>
    </w:p>
    <w:p w14:paraId="39F46F17">
      <w:pPr>
        <w:tabs>
          <w:tab w:val="left" w:pos="6096"/>
        </w:tabs>
        <w:jc w:val="both"/>
        <w:rPr>
          <w:b/>
          <w:color w:val="5B9BD5"/>
          <w:sz w:val="22"/>
          <w:szCs w:val="22"/>
        </w:rPr>
      </w:pPr>
    </w:p>
    <w:p w14:paraId="4DB91B7D">
      <w:pPr>
        <w:tabs>
          <w:tab w:val="left" w:pos="6096"/>
        </w:tabs>
        <w:jc w:val="both"/>
        <w:rPr>
          <w:b/>
          <w:color w:val="5B9BD5"/>
          <w:sz w:val="22"/>
          <w:szCs w:val="22"/>
        </w:rPr>
      </w:pPr>
    </w:p>
    <w:p w14:paraId="6DFEBA76">
      <w:pPr>
        <w:tabs>
          <w:tab w:val="left" w:pos="6096"/>
        </w:tabs>
        <w:jc w:val="both"/>
        <w:rPr>
          <w:b/>
          <w:color w:val="5B9BD5"/>
          <w:sz w:val="2"/>
          <w:szCs w:val="2"/>
        </w:rPr>
      </w:pPr>
      <w:r>
        <w:rPr>
          <w:rFonts w:ascii="Arial" w:hAnsi="Arial" w:cs="Arial"/>
          <w:i/>
          <w:sz w:val="32"/>
          <w:szCs w:val="32"/>
          <w:lang w:val="en-IN" w:eastAsia="en-IN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4772025</wp:posOffset>
            </wp:positionH>
            <wp:positionV relativeFrom="paragraph">
              <wp:posOffset>8255</wp:posOffset>
            </wp:positionV>
            <wp:extent cx="504825" cy="731520"/>
            <wp:effectExtent l="0" t="0" r="0" b="0"/>
            <wp:wrapNone/>
            <wp:docPr id="190" name="Picture 1" descr="D:\CIT 2\NAAC\Post SSR\Execution - Final Phase\Institute PPT\Supporting Documents\ppt images\NAA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 1" descr="D:\CIT 2\NAAC\Post SSR\Execution - Final Phase\Institute PPT\Supporting Documents\ppt images\NAAC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423" cy="729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5323F03">
      <w:pPr>
        <w:tabs>
          <w:tab w:val="left" w:pos="5400"/>
        </w:tabs>
        <w:jc w:val="center"/>
        <w:rPr>
          <w:b/>
          <w:sz w:val="32"/>
          <w:szCs w:val="34"/>
        </w:rPr>
      </w:pPr>
      <w:r>
        <w:rPr>
          <w:lang w:val="en-IN" w:eastAsia="en-I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342890</wp:posOffset>
            </wp:positionH>
            <wp:positionV relativeFrom="paragraph">
              <wp:posOffset>29210</wp:posOffset>
            </wp:positionV>
            <wp:extent cx="371475" cy="609600"/>
            <wp:effectExtent l="0" t="0" r="0" b="0"/>
            <wp:wrapNone/>
            <wp:docPr id="143" name="Picture 2" descr="D:\CIT 2\NAAC\Post SSR\Execution - Final Phase\Institute PPT\Supporting Documents\ppt images\download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2" descr="D:\CIT 2\NAAC\Post SSR\Execution - Final Phase\Institute PPT\Supporting Documents\ppt images\download (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61925</wp:posOffset>
            </wp:positionH>
            <wp:positionV relativeFrom="paragraph">
              <wp:posOffset>139700</wp:posOffset>
            </wp:positionV>
            <wp:extent cx="819150" cy="590550"/>
            <wp:effectExtent l="0" t="0" r="0" b="0"/>
            <wp:wrapNone/>
            <wp:docPr id="141" name="Picture 3" descr="D:\CIT 2\Quick Reference\logo\CIT 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3" descr="D:\CIT 2\Quick Reference\logo\CIT LOGO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32"/>
          <w:szCs w:val="34"/>
        </w:rPr>
        <w:t>Channabasaveshwara Institute of Technology</w:t>
      </w:r>
    </w:p>
    <w:p w14:paraId="0905F692">
      <w:pPr>
        <w:spacing w:line="276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(Affiliated to VTU, Belgaum &amp; Approved by AICTE, New Delhi)</w:t>
      </w:r>
    </w:p>
    <w:p w14:paraId="552BD63B">
      <w:pPr>
        <w:tabs>
          <w:tab w:val="center" w:pos="4320"/>
          <w:tab w:val="left" w:pos="8325"/>
        </w:tabs>
        <w:spacing w:line="276" w:lineRule="auto"/>
        <w:ind w:left="-567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(NAAC Accredited &amp; ISO 9001:2015 Certified Institution)</w:t>
      </w:r>
    </w:p>
    <w:p w14:paraId="3718A969">
      <w:pPr>
        <w:spacing w:line="276" w:lineRule="auto"/>
        <w:ind w:left="-567"/>
        <w:jc w:val="center"/>
      </w:pPr>
      <w:r>
        <w:t xml:space="preserve">     NH 206 (B.H. Road), Gubbi, Tumkur – 572216. Karnataka</w:t>
      </w:r>
    </w:p>
    <w:p w14:paraId="1C6E9D06">
      <w:pPr>
        <w:spacing w:line="276" w:lineRule="auto"/>
        <w:ind w:left="-567"/>
        <w:jc w:val="center"/>
      </w:pPr>
    </w:p>
    <w:p w14:paraId="58FCA4B5">
      <w:pPr>
        <w:spacing w:line="312" w:lineRule="auto"/>
        <w:jc w:val="center"/>
        <w:rPr>
          <w:b/>
        </w:rPr>
      </w:pPr>
      <w:r>
        <w:rPr>
          <w:b/>
        </w:rPr>
        <w:t>DEPARTMENT OF ARTIFICIAL INTELLIGENCE &amp; DATA SCIENCE</w:t>
      </w:r>
    </w:p>
    <w:p w14:paraId="546A29F9">
      <w:pPr>
        <w:spacing w:line="276" w:lineRule="auto"/>
        <w:jc w:val="center"/>
        <w:rPr>
          <w:b/>
        </w:rPr>
      </w:pPr>
      <w:r>
        <w:rPr>
          <w:b/>
        </w:rPr>
        <w:t>2024-2025</w:t>
      </w:r>
    </w:p>
    <w:p w14:paraId="1DE3C445">
      <w:pPr>
        <w:tabs>
          <w:tab w:val="left" w:pos="1909"/>
        </w:tabs>
        <w:jc w:val="center"/>
        <w:rPr>
          <w:b/>
          <w:sz w:val="32"/>
          <w:szCs w:val="34"/>
        </w:rPr>
      </w:pPr>
      <w:r>
        <w:rPr>
          <w:rFonts w:ascii="Arial" w:hAnsi="Arial" w:cs="Arial"/>
          <w:i/>
          <w:sz w:val="32"/>
          <w:szCs w:val="32"/>
          <w:lang w:val="en-IN" w:eastAsia="en-IN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4781550</wp:posOffset>
            </wp:positionH>
            <wp:positionV relativeFrom="paragraph">
              <wp:posOffset>28575</wp:posOffset>
            </wp:positionV>
            <wp:extent cx="485775" cy="590550"/>
            <wp:effectExtent l="0" t="0" r="0" b="0"/>
            <wp:wrapNone/>
            <wp:docPr id="4" name="Picture 1" descr="D:\CIT 2\NAAC\Post SSR\Execution - Final Phase\Institute PPT\Supporting Documents\ppt images\NAA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 descr="D:\CIT 2\NAAC\Post SSR\Execution - Final Phase\Institute PPT\Supporting Documents\ppt images\NAAC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77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lang w:val="en-IN" w:eastAsia="en-IN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5267325</wp:posOffset>
            </wp:positionH>
            <wp:positionV relativeFrom="paragraph">
              <wp:posOffset>76200</wp:posOffset>
            </wp:positionV>
            <wp:extent cx="504825" cy="495300"/>
            <wp:effectExtent l="0" t="0" r="0" b="0"/>
            <wp:wrapNone/>
            <wp:docPr id="3" name="Picture 2" descr="D:\CIT 2\NAAC\Post SSR\Execution - Final Phase\Institute PPT\Supporting Documents\ppt images\download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D:\CIT 2\NAAC\Post SSR\Execution - Final Phase\Institute PPT\Supporting Documents\ppt images\download (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lang w:val="en-IN" w:eastAsia="en-IN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-104775</wp:posOffset>
            </wp:positionH>
            <wp:positionV relativeFrom="paragraph">
              <wp:posOffset>76200</wp:posOffset>
            </wp:positionV>
            <wp:extent cx="857250" cy="619125"/>
            <wp:effectExtent l="19050" t="0" r="0" b="0"/>
            <wp:wrapNone/>
            <wp:docPr id="2" name="Picture 3" descr="D:\CIT 2\Quick Reference\logo\CIT 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D:\CIT 2\Quick Reference\logo\CIT LOGO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32"/>
          <w:szCs w:val="34"/>
        </w:rPr>
        <w:t xml:space="preserve">  Channabasaveshwara Institute of Technology</w:t>
      </w:r>
    </w:p>
    <w:p w14:paraId="0D01462F">
      <w:pPr>
        <w:ind w:left="-567"/>
        <w:jc w:val="center"/>
        <w:rPr>
          <w:b/>
          <w:sz w:val="6"/>
          <w:szCs w:val="34"/>
        </w:rPr>
      </w:pPr>
    </w:p>
    <w:p w14:paraId="59BD5C86">
      <w:pPr>
        <w:ind w:left="-567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(Affiliated to VTU, Belgaum &amp; Approved by AICTE, New Delhi)</w:t>
      </w:r>
    </w:p>
    <w:p w14:paraId="3B10E799">
      <w:pPr>
        <w:tabs>
          <w:tab w:val="center" w:pos="4320"/>
          <w:tab w:val="left" w:pos="8325"/>
        </w:tabs>
        <w:spacing w:line="276" w:lineRule="auto"/>
        <w:ind w:left="-567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(NAAC Accredited &amp; ISO 9001:2015 Certified Institution)</w:t>
      </w:r>
    </w:p>
    <w:p w14:paraId="601DBCD8">
      <w:pPr>
        <w:ind w:left="-567"/>
        <w:jc w:val="center"/>
      </w:pPr>
      <w:r>
        <w:t xml:space="preserve">            NH 206 (B.H. Road), Gubbi, Tumkur – 572216. Karnataka.</w:t>
      </w:r>
    </w:p>
    <w:p w14:paraId="4D9C28E8">
      <w:pPr>
        <w:spacing w:line="276" w:lineRule="auto"/>
        <w:ind w:left="-567"/>
        <w:jc w:val="center"/>
      </w:pPr>
    </w:p>
    <w:p w14:paraId="46AF29F2">
      <w:pPr>
        <w:spacing w:line="312" w:lineRule="auto"/>
        <w:jc w:val="center"/>
        <w:rPr>
          <w:b/>
          <w:color w:val="FF0000"/>
        </w:rPr>
      </w:pPr>
      <w:r>
        <w:rPr>
          <w:b/>
        </w:rPr>
        <w:t>DEPARTMENT OF ARTIFICIAL INTELLIGENCE &amp; DATA SCIENCE</w:t>
      </w:r>
    </w:p>
    <w:p w14:paraId="6D57CE12">
      <w:pPr>
        <w:spacing w:line="360" w:lineRule="auto"/>
        <w:jc w:val="center"/>
        <w:rPr>
          <w:b/>
        </w:rPr>
      </w:pPr>
      <w:r>
        <w:rPr>
          <w:b/>
        </w:rPr>
        <w:t>2024-2025</w:t>
      </w:r>
    </w:p>
    <w:p w14:paraId="0A674E0A">
      <w:pPr>
        <w:spacing w:line="360" w:lineRule="auto"/>
        <w:jc w:val="center"/>
        <w:rPr>
          <w:b/>
          <w:color w:val="00B050"/>
          <w:sz w:val="12"/>
          <w:szCs w:val="20"/>
          <w:u w:val="single"/>
        </w:rPr>
      </w:pPr>
    </w:p>
    <w:p w14:paraId="6A710497">
      <w:pPr>
        <w:spacing w:line="360" w:lineRule="auto"/>
        <w:jc w:val="center"/>
        <w:rPr>
          <w:b/>
          <w:color w:val="00B050"/>
          <w:sz w:val="36"/>
          <w:szCs w:val="36"/>
          <w:u w:val="single"/>
        </w:rPr>
      </w:pPr>
      <w:r>
        <w:rPr>
          <w:b/>
          <w:color w:val="00B050"/>
          <w:sz w:val="36"/>
          <w:szCs w:val="36"/>
          <w:u w:val="single"/>
        </w:rPr>
        <w:t>CERTIFICATE</w:t>
      </w:r>
    </w:p>
    <w:p w14:paraId="5E011134">
      <w:pPr>
        <w:spacing w:line="360" w:lineRule="auto"/>
        <w:jc w:val="center"/>
        <w:rPr>
          <w:b/>
          <w:color w:val="000000"/>
          <w:sz w:val="4"/>
          <w:szCs w:val="16"/>
        </w:rPr>
      </w:pPr>
    </w:p>
    <w:p w14:paraId="5DD5CE75">
      <w:pPr>
        <w:spacing w:before="10" w:line="360" w:lineRule="auto"/>
        <w:ind w:left="20"/>
        <w:jc w:val="both"/>
        <w:rPr>
          <w:sz w:val="28"/>
          <w:szCs w:val="28"/>
        </w:rPr>
      </w:pPr>
      <w:r>
        <w:t xml:space="preserve">       </w:t>
      </w:r>
      <w:r>
        <w:rPr>
          <w:sz w:val="28"/>
          <w:szCs w:val="28"/>
        </w:rPr>
        <w:t>This is to certify that the internship entitled</w:t>
      </w:r>
      <w:r>
        <w:rPr>
          <w:color w:val="000000"/>
          <w:sz w:val="28"/>
          <w:szCs w:val="28"/>
        </w:rPr>
        <w:t xml:space="preserve"> </w:t>
      </w:r>
      <w:r>
        <w:rPr>
          <w:color w:val="FF0000"/>
          <w:sz w:val="28"/>
          <w:szCs w:val="28"/>
        </w:rPr>
        <w:t>“</w:t>
      </w:r>
      <w:r>
        <w:rPr>
          <w:rFonts w:hint="default" w:ascii="Times New Roman Bold" w:hAnsi="Times New Roman Bold" w:cs="Times New Roman Bold"/>
          <w:b/>
          <w:bCs/>
          <w:color w:val="FF0000"/>
          <w:sz w:val="28"/>
          <w:szCs w:val="28"/>
        </w:rPr>
        <w:t>PREDICTING RENEWABLE ENERGY OUTPUT FROM WEATHER DATA</w:t>
      </w:r>
      <w:r>
        <w:rPr>
          <w:rFonts w:hint="default" w:ascii="Times New Roman Bold" w:hAnsi="Times New Roman Bold" w:cs="Times New Roman Bold"/>
          <w:b/>
          <w:bCs/>
          <w:color w:val="FF0000"/>
          <w:sz w:val="28"/>
          <w:szCs w:val="28"/>
          <w:lang w:val="en-US"/>
        </w:rPr>
        <w:t xml:space="preserve">” </w:t>
      </w:r>
      <w:r>
        <w:rPr>
          <w:bCs/>
          <w:sz w:val="28"/>
          <w:szCs w:val="28"/>
        </w:rPr>
        <w:t xml:space="preserve">has been carried out by </w:t>
      </w:r>
      <w:r>
        <w:rPr>
          <w:rFonts w:hint="default"/>
          <w:b/>
          <w:color w:val="FF0000"/>
          <w:sz w:val="28"/>
          <w:szCs w:val="28"/>
          <w:lang w:val="en-US"/>
        </w:rPr>
        <w:t>MOHAMMAD FAZAYAL</w:t>
      </w:r>
      <w:r>
        <w:rPr>
          <w:b/>
          <w:color w:val="FF0000"/>
          <w:sz w:val="28"/>
          <w:szCs w:val="28"/>
        </w:rPr>
        <w:t xml:space="preserve"> - [</w:t>
      </w:r>
      <w:r>
        <w:rPr>
          <w:rFonts w:hint="default"/>
          <w:b/>
          <w:color w:val="FF0000"/>
          <w:sz w:val="28"/>
          <w:szCs w:val="28"/>
          <w:lang w:val="en-US"/>
        </w:rPr>
        <w:t>1CG21AD025</w:t>
      </w:r>
      <w:r>
        <w:rPr>
          <w:b/>
          <w:color w:val="FF0000"/>
          <w:sz w:val="28"/>
          <w:szCs w:val="28"/>
        </w:rPr>
        <w:t xml:space="preserve">] </w:t>
      </w:r>
      <w:r>
        <w:rPr>
          <w:sz w:val="28"/>
          <w:szCs w:val="28"/>
        </w:rPr>
        <w:t xml:space="preserve">bonafide student of </w:t>
      </w:r>
      <w:r>
        <w:rPr>
          <w:b/>
          <w:color w:val="943634"/>
          <w:sz w:val="28"/>
          <w:szCs w:val="28"/>
        </w:rPr>
        <w:t>CHANNABASAVESHWARA INSTITUTE OF TECHNOLOGY, GUBBI, TUMKUR</w:t>
      </w:r>
      <w:r>
        <w:rPr>
          <w:sz w:val="28"/>
          <w:szCs w:val="28"/>
        </w:rPr>
        <w:t xml:space="preserve">, in partial fulfillment of the requirement for the award of the degree </w:t>
      </w:r>
      <w:r>
        <w:rPr>
          <w:b/>
          <w:bCs/>
          <w:color w:val="2F5496"/>
          <w:sz w:val="28"/>
          <w:szCs w:val="28"/>
        </w:rPr>
        <w:t>Bachelor of Engineering</w:t>
      </w:r>
      <w:r>
        <w:rPr>
          <w:bCs/>
          <w:sz w:val="28"/>
          <w:szCs w:val="28"/>
        </w:rPr>
        <w:t xml:space="preserve"> </w:t>
      </w:r>
      <w:r>
        <w:rPr>
          <w:sz w:val="28"/>
          <w:szCs w:val="28"/>
        </w:rPr>
        <w:t>in</w:t>
      </w:r>
      <w:r>
        <w:rPr>
          <w:b/>
          <w:sz w:val="28"/>
          <w:szCs w:val="28"/>
        </w:rPr>
        <w:t xml:space="preserve"> </w:t>
      </w:r>
      <w:r>
        <w:rPr>
          <w:b/>
          <w:bCs/>
          <w:color w:val="2F5496"/>
          <w:sz w:val="28"/>
          <w:szCs w:val="28"/>
        </w:rPr>
        <w:t>ARTIFICIAL INTELLIGENCE &amp; DATA SCIENCE</w:t>
      </w:r>
      <w:r>
        <w:rPr>
          <w:b/>
        </w:rPr>
        <w:t xml:space="preserve"> </w:t>
      </w:r>
      <w:r>
        <w:rPr>
          <w:sz w:val="28"/>
          <w:szCs w:val="28"/>
        </w:rPr>
        <w:t xml:space="preserve">from the </w:t>
      </w:r>
      <w:r>
        <w:rPr>
          <w:b/>
          <w:color w:val="1F4E79"/>
          <w:sz w:val="28"/>
          <w:szCs w:val="28"/>
        </w:rPr>
        <w:t xml:space="preserve">Visvesvaraya Technological University, Belagavi </w:t>
      </w:r>
      <w:r>
        <w:rPr>
          <w:sz w:val="28"/>
          <w:szCs w:val="28"/>
        </w:rPr>
        <w:t xml:space="preserve">during the year </w:t>
      </w:r>
      <w:r>
        <w:rPr>
          <w:b/>
          <w:color w:val="1F4E79"/>
          <w:sz w:val="28"/>
          <w:szCs w:val="28"/>
        </w:rPr>
        <w:t xml:space="preserve">2024-2025. </w:t>
      </w:r>
      <w:r>
        <w:rPr>
          <w:color w:val="000000"/>
          <w:sz w:val="28"/>
          <w:szCs w:val="28"/>
        </w:rPr>
        <w:t>It is certified that all corrections/suggestions indicated for Internal Assessment have been incorporated in the report. The Internship report has been approved as it satisfies the academic requirements in respect of Internship prescribed for</w:t>
      </w:r>
      <w:r>
        <w:rPr>
          <w:sz w:val="28"/>
          <w:szCs w:val="28"/>
        </w:rPr>
        <w:t xml:space="preserve"> the said degree.</w:t>
      </w:r>
    </w:p>
    <w:p w14:paraId="032AF70D">
      <w:pPr>
        <w:autoSpaceDE w:val="0"/>
        <w:autoSpaceDN w:val="0"/>
        <w:adjustRightInd w:val="0"/>
        <w:spacing w:after="120" w:line="360" w:lineRule="auto"/>
        <w:jc w:val="both"/>
        <w:rPr>
          <w:sz w:val="6"/>
          <w:szCs w:val="6"/>
        </w:rPr>
      </w:pPr>
      <w:r>
        <w:rPr>
          <w:lang w:val="en-IN"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442335</wp:posOffset>
                </wp:positionH>
                <wp:positionV relativeFrom="paragraph">
                  <wp:posOffset>80645</wp:posOffset>
                </wp:positionV>
                <wp:extent cx="1853565" cy="1524000"/>
                <wp:effectExtent l="6350" t="6350" r="19685" b="19050"/>
                <wp:wrapNone/>
                <wp:docPr id="1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3565" cy="1208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 w14:paraId="427E8CE8">
                            <w:pPr>
                              <w:pStyle w:val="7"/>
                              <w:rPr>
                                <w:b/>
                                <w:color w:val="5B9BD5"/>
                              </w:rPr>
                            </w:pPr>
                            <w:r>
                              <w:t>Signature of HOD</w:t>
                            </w:r>
                          </w:p>
                          <w:p w14:paraId="74569B0C">
                            <w:pPr>
                              <w:pStyle w:val="7"/>
                            </w:pPr>
                          </w:p>
                          <w:p w14:paraId="5609FA15">
                            <w:pPr>
                              <w:pStyle w:val="7"/>
                            </w:pPr>
                          </w:p>
                          <w:p w14:paraId="0F36010F">
                            <w:pPr>
                              <w:tabs>
                                <w:tab w:val="left" w:pos="0"/>
                              </w:tabs>
                              <w:spacing w:line="276" w:lineRule="auto"/>
                              <w:jc w:val="center"/>
                              <w:rPr>
                                <w:color w:val="5B9BD5"/>
                                <w:szCs w:val="22"/>
                              </w:rPr>
                            </w:pPr>
                            <w:r>
                              <w:rPr>
                                <w:b/>
                              </w:rPr>
                              <w:t>Dr. Gavisiddappa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>Ph.D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 xml:space="preserve">               </w:t>
                            </w:r>
                            <w:r>
                              <w:rPr>
                                <w:color w:val="5B9BD5"/>
                                <w:szCs w:val="22"/>
                              </w:rPr>
                              <w:t>Professor &amp; Head,</w:t>
                            </w:r>
                          </w:p>
                          <w:p w14:paraId="51984CE0">
                            <w:pPr>
                              <w:tabs>
                                <w:tab w:val="left" w:pos="0"/>
                              </w:tabs>
                              <w:spacing w:line="276" w:lineRule="auto"/>
                              <w:jc w:val="center"/>
                              <w:rPr>
                                <w:color w:val="5B9BD5"/>
                                <w:szCs w:val="22"/>
                              </w:rPr>
                            </w:pPr>
                            <w:r>
                              <w:rPr>
                                <w:color w:val="5B9BD5"/>
                                <w:szCs w:val="22"/>
                              </w:rPr>
                              <w:t>Dept., of AD</w:t>
                            </w:r>
                            <w:r>
                              <w:rPr>
                                <w:color w:val="5B9BD5"/>
                                <w:szCs w:val="22"/>
                              </w:rPr>
                              <w:tab/>
                            </w:r>
                            <w:r>
                              <w:rPr>
                                <w:color w:val="5B9BD5"/>
                                <w:szCs w:val="22"/>
                              </w:rPr>
                              <w:t xml:space="preserve">                                                 C.I.T, Gubbi.</w:t>
                            </w:r>
                          </w:p>
                          <w:p w14:paraId="6C24BE93">
                            <w:pPr>
                              <w:pStyle w:val="7"/>
                            </w:pPr>
                          </w:p>
                          <w:p w14:paraId="0C8AE795">
                            <w:pPr>
                              <w:jc w:val="center"/>
                            </w:pPr>
                            <w:r>
                              <w:rPr>
                                <w:color w:val="5B9BD5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271.05pt;margin-top:6.35pt;height:120pt;width:145.95pt;z-index:251668480;mso-width-relative:page;mso-height-relative:page;" fillcolor="#FFFFFF" filled="t" stroked="t" coordsize="21600,21600" o:gfxdata="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PJMRCNcAAAAKAQAADwAAAAAAAAABACAAAAAiAAAAZHJzL2Rvd25yZXYu&#10;eG1sUEsBAhQAFAAAAAgAh07iQLCs8C81AgAAlgQAAA4AAAAAAAAAAQAgAAAAJgEAAGRycy9lMm9E&#10;b2MueG1sUEsFBgAAAAAGAAYAWQEAAM0FAAAAAA==&#10;">
                <v:fill on="t" focussize="0,0"/>
                <v:stroke color="#FFFFFF" miterlimit="8" joinstyle="miter"/>
                <v:imagedata o:title=""/>
                <o:lock v:ext="edit" aspectratio="f"/>
                <v:textbox>
                  <w:txbxContent>
                    <w:p w14:paraId="427E8CE8">
                      <w:pPr>
                        <w:pStyle w:val="7"/>
                        <w:rPr>
                          <w:b/>
                          <w:color w:val="5B9BD5"/>
                        </w:rPr>
                      </w:pPr>
                      <w:r>
                        <w:t>Signature of HOD</w:t>
                      </w:r>
                    </w:p>
                    <w:p w14:paraId="74569B0C">
                      <w:pPr>
                        <w:pStyle w:val="7"/>
                      </w:pPr>
                    </w:p>
                    <w:p w14:paraId="5609FA15">
                      <w:pPr>
                        <w:pStyle w:val="7"/>
                      </w:pPr>
                    </w:p>
                    <w:p w14:paraId="0F36010F">
                      <w:pPr>
                        <w:tabs>
                          <w:tab w:val="left" w:pos="0"/>
                        </w:tabs>
                        <w:spacing w:line="276" w:lineRule="auto"/>
                        <w:jc w:val="center"/>
                        <w:rPr>
                          <w:color w:val="5B9BD5"/>
                          <w:szCs w:val="22"/>
                        </w:rPr>
                      </w:pPr>
                      <w:r>
                        <w:rPr>
                          <w:b/>
                        </w:rPr>
                        <w:t>Dr. Gavisiddappa</w:t>
                      </w:r>
                      <w:r>
                        <w:rPr>
                          <w:b/>
                          <w:color w:val="FF0000"/>
                        </w:rPr>
                        <w:t xml:space="preserve"> </w:t>
                      </w:r>
                      <w:r>
                        <w:rPr>
                          <w:b/>
                          <w:vertAlign w:val="subscript"/>
                        </w:rPr>
                        <w:t>Ph.D</w:t>
                      </w:r>
                      <w:r>
                        <w:rPr>
                          <w:b/>
                          <w:color w:val="FF0000"/>
                        </w:rPr>
                        <w:t xml:space="preserve">               </w:t>
                      </w:r>
                      <w:r>
                        <w:rPr>
                          <w:color w:val="5B9BD5"/>
                          <w:szCs w:val="22"/>
                        </w:rPr>
                        <w:t>Professor &amp; Head,</w:t>
                      </w:r>
                    </w:p>
                    <w:p w14:paraId="51984CE0">
                      <w:pPr>
                        <w:tabs>
                          <w:tab w:val="left" w:pos="0"/>
                        </w:tabs>
                        <w:spacing w:line="276" w:lineRule="auto"/>
                        <w:jc w:val="center"/>
                        <w:rPr>
                          <w:color w:val="5B9BD5"/>
                          <w:szCs w:val="22"/>
                        </w:rPr>
                      </w:pPr>
                      <w:r>
                        <w:rPr>
                          <w:color w:val="5B9BD5"/>
                          <w:szCs w:val="22"/>
                        </w:rPr>
                        <w:t>Dept., of AD</w:t>
                      </w:r>
                      <w:r>
                        <w:rPr>
                          <w:color w:val="5B9BD5"/>
                          <w:szCs w:val="22"/>
                        </w:rPr>
                        <w:tab/>
                      </w:r>
                      <w:r>
                        <w:rPr>
                          <w:color w:val="5B9BD5"/>
                          <w:szCs w:val="22"/>
                        </w:rPr>
                        <w:t xml:space="preserve">                                                 C.I.T, Gubbi.</w:t>
                      </w:r>
                    </w:p>
                    <w:p w14:paraId="6C24BE93">
                      <w:pPr>
                        <w:pStyle w:val="7"/>
                      </w:pPr>
                    </w:p>
                    <w:p w14:paraId="0C8AE795">
                      <w:pPr>
                        <w:jc w:val="center"/>
                      </w:pPr>
                      <w:r>
                        <w:rPr>
                          <w:color w:val="5B9BD5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18745</wp:posOffset>
                </wp:positionV>
                <wp:extent cx="2162175" cy="1647825"/>
                <wp:effectExtent l="6350" t="6350" r="15875" b="22225"/>
                <wp:wrapNone/>
                <wp:docPr id="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 w14:paraId="3F563788">
                            <w:pPr>
                              <w:pStyle w:val="7"/>
                            </w:pPr>
                            <w:r>
                              <w:t>Signature of Guide</w:t>
                            </w:r>
                          </w:p>
                          <w:p w14:paraId="2210B02D">
                            <w:pPr>
                              <w:spacing w:line="276" w:lineRule="auto"/>
                              <w:jc w:val="center"/>
                              <w:rPr>
                                <w:b/>
                                <w:color w:val="1F497D"/>
                              </w:rPr>
                            </w:pPr>
                          </w:p>
                          <w:p w14:paraId="0C6C110A">
                            <w:pPr>
                              <w:spacing w:line="276" w:lineRule="auto"/>
                              <w:jc w:val="center"/>
                              <w:rPr>
                                <w:b/>
                                <w:color w:val="1F497D"/>
                              </w:rPr>
                            </w:pPr>
                          </w:p>
                          <w:p w14:paraId="77F34F57">
                            <w:pPr>
                              <w:spacing w:line="276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Mr.</w:t>
                            </w:r>
                            <w:r>
                              <w:rPr>
                                <w:rFonts w:hint="default"/>
                                <w:b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Dharneshkumar M L,</w:t>
                            </w:r>
                            <w:r>
                              <w:rPr>
                                <w:rFonts w:hint="default"/>
                                <w:b/>
                                <w:color w:val="000000"/>
                                <w:sz w:val="15"/>
                                <w:szCs w:val="15"/>
                                <w:lang w:val="en-US"/>
                              </w:rPr>
                              <w:t>M.Tech</w:t>
                            </w: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 </w:t>
                            </w:r>
                          </w:p>
                          <w:p w14:paraId="5983AC2C">
                            <w:pPr>
                              <w:spacing w:line="276" w:lineRule="auto"/>
                              <w:jc w:val="center"/>
                              <w:rPr>
                                <w:b/>
                                <w:color w:val="1F497D"/>
                              </w:rPr>
                            </w:pPr>
                            <w:r>
                              <w:rPr>
                                <w:color w:val="5B9BD5"/>
                              </w:rPr>
                              <w:t>Assistant Professor,</w:t>
                            </w:r>
                          </w:p>
                          <w:p w14:paraId="3D84B482">
                            <w:pPr>
                              <w:spacing w:line="276" w:lineRule="auto"/>
                              <w:jc w:val="center"/>
                              <w:rPr>
                                <w:b/>
                                <w:color w:val="1F497D"/>
                              </w:rPr>
                            </w:pPr>
                            <w:r>
                              <w:rPr>
                                <w:color w:val="5B9BD5"/>
                              </w:rPr>
                              <w:t>Dept., of AD</w:t>
                            </w:r>
                          </w:p>
                          <w:p w14:paraId="56498B91">
                            <w:pPr>
                              <w:spacing w:line="276" w:lineRule="auto"/>
                              <w:jc w:val="center"/>
                              <w:rPr>
                                <w:color w:val="5B9BD5"/>
                              </w:rPr>
                            </w:pPr>
                            <w:r>
                              <w:rPr>
                                <w:color w:val="5B9BD5"/>
                              </w:rPr>
                              <w:t>C.I.T, Gubbi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2.25pt;margin-top:9.35pt;height:129.75pt;width:170.25pt;z-index:251662336;mso-width-relative:page;mso-height-relative:page;" fillcolor="#FFFFFF" filled="t" stroked="t" coordsize="21600,21600" o:gfxdata="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MsF7CtcAAAAIAQAADwAAAAAAAAABACAAAAAiAAAAZHJzL2Rvd25yZXYueG1s&#10;UEsBAhQAFAAAAAgAh07iQEpLRf8yAgAAlQQAAA4AAAAAAAAAAQAgAAAAJgEAAGRycy9lMm9Eb2Mu&#10;eG1sUEsFBgAAAAAGAAYAWQEAAMoFAAAAAA==&#10;">
                <v:fill on="t" focussize="0,0"/>
                <v:stroke color="#FFFFFF" miterlimit="8" joinstyle="miter"/>
                <v:imagedata o:title=""/>
                <o:lock v:ext="edit" aspectratio="f"/>
                <v:textbox>
                  <w:txbxContent>
                    <w:p w14:paraId="3F563788">
                      <w:pPr>
                        <w:pStyle w:val="7"/>
                      </w:pPr>
                      <w:r>
                        <w:t>Signature of Guide</w:t>
                      </w:r>
                    </w:p>
                    <w:p w14:paraId="2210B02D">
                      <w:pPr>
                        <w:spacing w:line="276" w:lineRule="auto"/>
                        <w:jc w:val="center"/>
                        <w:rPr>
                          <w:b/>
                          <w:color w:val="1F497D"/>
                        </w:rPr>
                      </w:pPr>
                    </w:p>
                    <w:p w14:paraId="0C6C110A">
                      <w:pPr>
                        <w:spacing w:line="276" w:lineRule="auto"/>
                        <w:jc w:val="center"/>
                        <w:rPr>
                          <w:b/>
                          <w:color w:val="1F497D"/>
                        </w:rPr>
                      </w:pPr>
                    </w:p>
                    <w:p w14:paraId="77F34F57">
                      <w:pPr>
                        <w:spacing w:line="276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>Mr.</w:t>
                      </w:r>
                      <w:r>
                        <w:rPr>
                          <w:rFonts w:hint="default"/>
                          <w:b/>
                          <w:color w:val="000000"/>
                          <w:sz w:val="22"/>
                          <w:szCs w:val="22"/>
                          <w:lang w:val="en-US"/>
                        </w:rPr>
                        <w:t>Dharneshkumar M L,</w:t>
                      </w:r>
                      <w:r>
                        <w:rPr>
                          <w:rFonts w:hint="default"/>
                          <w:b/>
                          <w:color w:val="000000"/>
                          <w:sz w:val="15"/>
                          <w:szCs w:val="15"/>
                          <w:lang w:val="en-US"/>
                        </w:rPr>
                        <w:t>M.Tech</w:t>
                      </w:r>
                      <w:r>
                        <w:rPr>
                          <w:b/>
                          <w:bCs/>
                          <w:sz w:val="22"/>
                          <w:szCs w:val="22"/>
                        </w:rPr>
                        <w:t xml:space="preserve">  </w:t>
                      </w:r>
                    </w:p>
                    <w:p w14:paraId="5983AC2C">
                      <w:pPr>
                        <w:spacing w:line="276" w:lineRule="auto"/>
                        <w:jc w:val="center"/>
                        <w:rPr>
                          <w:b/>
                          <w:color w:val="1F497D"/>
                        </w:rPr>
                      </w:pPr>
                      <w:r>
                        <w:rPr>
                          <w:color w:val="5B9BD5"/>
                        </w:rPr>
                        <w:t>Assistant Professor,</w:t>
                      </w:r>
                    </w:p>
                    <w:p w14:paraId="3D84B482">
                      <w:pPr>
                        <w:spacing w:line="276" w:lineRule="auto"/>
                        <w:jc w:val="center"/>
                        <w:rPr>
                          <w:b/>
                          <w:color w:val="1F497D"/>
                        </w:rPr>
                      </w:pPr>
                      <w:r>
                        <w:rPr>
                          <w:color w:val="5B9BD5"/>
                        </w:rPr>
                        <w:t>Dept., of AD</w:t>
                      </w:r>
                    </w:p>
                    <w:p w14:paraId="56498B91">
                      <w:pPr>
                        <w:spacing w:line="276" w:lineRule="auto"/>
                        <w:jc w:val="center"/>
                        <w:rPr>
                          <w:color w:val="5B9BD5"/>
                        </w:rPr>
                      </w:pPr>
                      <w:r>
                        <w:rPr>
                          <w:color w:val="5B9BD5"/>
                        </w:rPr>
                        <w:t>C.I.T, Gubbi.</w:t>
                      </w:r>
                    </w:p>
                  </w:txbxContent>
                </v:textbox>
              </v:shape>
            </w:pict>
          </mc:Fallback>
        </mc:AlternateContent>
      </w:r>
    </w:p>
    <w:p w14:paraId="6DAC6536">
      <w:pPr>
        <w:autoSpaceDE w:val="0"/>
        <w:autoSpaceDN w:val="0"/>
        <w:adjustRightInd w:val="0"/>
        <w:spacing w:after="120" w:line="360" w:lineRule="auto"/>
        <w:jc w:val="both"/>
        <w:rPr>
          <w:b/>
          <w:color w:val="1F497D"/>
          <w:sz w:val="27"/>
          <w:szCs w:val="27"/>
        </w:rPr>
      </w:pPr>
    </w:p>
    <w:p w14:paraId="52D41FB3">
      <w:pPr>
        <w:pStyle w:val="7"/>
      </w:pPr>
    </w:p>
    <w:p w14:paraId="1EF4123A">
      <w:pPr>
        <w:pStyle w:val="7"/>
      </w:pPr>
      <w:r>
        <w:t xml:space="preserve">   </w:t>
      </w:r>
    </w:p>
    <w:p w14:paraId="3157C9DE">
      <w:pPr>
        <w:pStyle w:val="7"/>
      </w:pPr>
    </w:p>
    <w:p w14:paraId="4632B2FA">
      <w:pPr>
        <w:pStyle w:val="7"/>
      </w:pPr>
    </w:p>
    <w:p w14:paraId="3B5AAED4">
      <w:pPr>
        <w:pStyle w:val="7"/>
      </w:pPr>
    </w:p>
    <w:p w14:paraId="6F966B09">
      <w:pPr>
        <w:pStyle w:val="7"/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918970</wp:posOffset>
                </wp:positionH>
                <wp:positionV relativeFrom="paragraph">
                  <wp:posOffset>110490</wp:posOffset>
                </wp:positionV>
                <wp:extent cx="1757045" cy="1295400"/>
                <wp:effectExtent l="6350" t="6350" r="14605" b="19050"/>
                <wp:wrapNone/>
                <wp:docPr id="1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7045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 w14:paraId="63044404">
                            <w:pPr>
                              <w:pStyle w:val="7"/>
                              <w:rPr>
                                <w:b/>
                                <w:color w:val="5B9BD5"/>
                              </w:rPr>
                            </w:pPr>
                            <w:r>
                              <w:t>Signature of Principal</w:t>
                            </w:r>
                          </w:p>
                          <w:p w14:paraId="63B03F6D">
                            <w:pPr>
                              <w:pStyle w:val="7"/>
                            </w:pPr>
                          </w:p>
                          <w:p w14:paraId="2B62CB12">
                            <w:pPr>
                              <w:pStyle w:val="7"/>
                            </w:pPr>
                          </w:p>
                          <w:p w14:paraId="61E06E9A">
                            <w:pPr>
                              <w:pStyle w:val="7"/>
                              <w:rPr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</w:rPr>
                              <w:t>Dr. SURESH D S</w:t>
                            </w:r>
                            <w:r>
                              <w:rPr>
                                <w:b/>
                                <w:vertAlign w:val="subscript"/>
                              </w:rPr>
                              <w:t xml:space="preserve"> Ph.D</w:t>
                            </w:r>
                            <w:r>
                              <w:rPr>
                                <w:b/>
                                <w:color w:val="FF0000"/>
                              </w:rPr>
                              <w:t xml:space="preserve">             </w:t>
                            </w:r>
                          </w:p>
                          <w:p w14:paraId="58CF866C">
                            <w:pPr>
                              <w:tabs>
                                <w:tab w:val="left" w:pos="0"/>
                              </w:tabs>
                              <w:spacing w:line="276" w:lineRule="auto"/>
                              <w:jc w:val="center"/>
                              <w:rPr>
                                <w:color w:val="5B9BD5"/>
                              </w:rPr>
                            </w:pPr>
                            <w:r>
                              <w:rPr>
                                <w:color w:val="5B9BD5"/>
                              </w:rPr>
                              <w:t>Director &amp; Principal                                               C.I.T, Gubbi.</w:t>
                            </w:r>
                          </w:p>
                          <w:p w14:paraId="78317642">
                            <w:pPr>
                              <w:pStyle w:val="7"/>
                            </w:pPr>
                          </w:p>
                          <w:p w14:paraId="7ED46D07">
                            <w:pPr>
                              <w:jc w:val="center"/>
                            </w:pPr>
                            <w:r>
                              <w:rPr>
                                <w:color w:val="5B9BD5"/>
                                <w:szCs w:val="22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151.1pt;margin-top:8.7pt;height:102pt;width:138.35pt;z-index:251665408;mso-width-relative:page;mso-height-relative:page;" fillcolor="#FFFFFF" filled="t" stroked="t" coordsize="21600,21600" o:gfxdata="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P3txmvYAAAACgEAAA8AAAAAAAAAAQAgAAAAIgAAAGRycy9kb3ducmV2Lnht&#10;bFBLAQIUABQAAAAIAIdO4kChujWpMgIAAJYEAAAOAAAAAAAAAAEAIAAAACcBAABkcnMvZTJvRG9j&#10;LnhtbFBLBQYAAAAABgAGAFkBAADLBQAAAAA=&#10;">
                <v:fill on="t" focussize="0,0"/>
                <v:stroke color="#FFFFFF" miterlimit="8" joinstyle="miter"/>
                <v:imagedata o:title=""/>
                <o:lock v:ext="edit" aspectratio="f"/>
                <v:textbox>
                  <w:txbxContent>
                    <w:p w14:paraId="63044404">
                      <w:pPr>
                        <w:pStyle w:val="7"/>
                        <w:rPr>
                          <w:b/>
                          <w:color w:val="5B9BD5"/>
                        </w:rPr>
                      </w:pPr>
                      <w:r>
                        <w:t>Signature of Principal</w:t>
                      </w:r>
                    </w:p>
                    <w:p w14:paraId="63B03F6D">
                      <w:pPr>
                        <w:pStyle w:val="7"/>
                      </w:pPr>
                    </w:p>
                    <w:p w14:paraId="2B62CB12">
                      <w:pPr>
                        <w:pStyle w:val="7"/>
                      </w:pPr>
                    </w:p>
                    <w:p w14:paraId="61E06E9A">
                      <w:pPr>
                        <w:pStyle w:val="7"/>
                        <w:rPr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b/>
                        </w:rPr>
                        <w:t>Dr. SURESH D S</w:t>
                      </w:r>
                      <w:r>
                        <w:rPr>
                          <w:b/>
                          <w:vertAlign w:val="subscript"/>
                        </w:rPr>
                        <w:t xml:space="preserve"> Ph.D</w:t>
                      </w:r>
                      <w:r>
                        <w:rPr>
                          <w:b/>
                          <w:color w:val="FF0000"/>
                        </w:rPr>
                        <w:t xml:space="preserve">             </w:t>
                      </w:r>
                    </w:p>
                    <w:p w14:paraId="58CF866C">
                      <w:pPr>
                        <w:tabs>
                          <w:tab w:val="left" w:pos="0"/>
                        </w:tabs>
                        <w:spacing w:line="276" w:lineRule="auto"/>
                        <w:jc w:val="center"/>
                        <w:rPr>
                          <w:color w:val="5B9BD5"/>
                        </w:rPr>
                      </w:pPr>
                      <w:r>
                        <w:rPr>
                          <w:color w:val="5B9BD5"/>
                        </w:rPr>
                        <w:t>Director &amp; Principal                                               C.I.T, Gubbi.</w:t>
                      </w:r>
                    </w:p>
                    <w:p w14:paraId="78317642">
                      <w:pPr>
                        <w:pStyle w:val="7"/>
                      </w:pPr>
                    </w:p>
                    <w:p w14:paraId="7ED46D07">
                      <w:pPr>
                        <w:jc w:val="center"/>
                      </w:pPr>
                      <w:r>
                        <w:rPr>
                          <w:color w:val="5B9BD5"/>
                          <w:szCs w:val="2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7720D52">
      <w:pPr>
        <w:pStyle w:val="7"/>
      </w:pPr>
    </w:p>
    <w:p w14:paraId="55542735">
      <w:pPr>
        <w:pStyle w:val="7"/>
      </w:pPr>
    </w:p>
    <w:p w14:paraId="4590D881">
      <w:pPr>
        <w:pStyle w:val="7"/>
      </w:pPr>
    </w:p>
    <w:p w14:paraId="7F2B62D8">
      <w:pPr>
        <w:pStyle w:val="7"/>
      </w:pPr>
    </w:p>
    <w:p w14:paraId="745F3C24">
      <w:pPr>
        <w:pStyle w:val="7"/>
      </w:pPr>
    </w:p>
    <w:p w14:paraId="740B275A">
      <w:pPr>
        <w:pStyle w:val="7"/>
      </w:pPr>
    </w:p>
    <w:p w14:paraId="2A08E6F5">
      <w:pPr>
        <w:pStyle w:val="7"/>
        <w:jc w:val="both"/>
      </w:pPr>
    </w:p>
    <w:p w14:paraId="720A56A9">
      <w:pPr>
        <w:pStyle w:val="7"/>
      </w:pPr>
      <w:r>
        <w:t>External Viva</w:t>
      </w:r>
    </w:p>
    <w:p w14:paraId="26F29DD1">
      <w:pPr>
        <w:pStyle w:val="7"/>
      </w:pPr>
      <w:r>
        <w:t xml:space="preserve">        Examiners Name</w:t>
      </w:r>
      <w:r>
        <w:tab/>
      </w:r>
      <w:r>
        <w:tab/>
      </w:r>
      <w:r>
        <w:tab/>
      </w:r>
      <w:r>
        <w:tab/>
      </w:r>
      <w:r>
        <w:tab/>
      </w:r>
      <w:r>
        <w:t>Signature with Date</w:t>
      </w:r>
    </w:p>
    <w:p w14:paraId="1D1BA2A5">
      <w:pPr>
        <w:pStyle w:val="7"/>
      </w:pPr>
    </w:p>
    <w:p w14:paraId="31131C64">
      <w:pPr>
        <w:pStyle w:val="17"/>
        <w:numPr>
          <w:ilvl w:val="0"/>
          <w:numId w:val="1"/>
        </w:numPr>
        <w:tabs>
          <w:tab w:val="left" w:pos="1909"/>
        </w:tabs>
        <w:spacing w:after="120"/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t>_____________________</w:t>
      </w:r>
      <w:r>
        <w:rPr>
          <w:b/>
          <w:bCs/>
          <w:sz w:val="32"/>
          <w:szCs w:val="28"/>
        </w:rPr>
        <w:tab/>
      </w:r>
      <w:r>
        <w:rPr>
          <w:b/>
          <w:bCs/>
          <w:sz w:val="32"/>
          <w:szCs w:val="28"/>
        </w:rPr>
        <w:tab/>
      </w:r>
      <w:r>
        <w:rPr>
          <w:b/>
          <w:bCs/>
          <w:sz w:val="32"/>
          <w:szCs w:val="28"/>
        </w:rPr>
        <w:tab/>
      </w:r>
      <w:r>
        <w:rPr>
          <w:b/>
          <w:bCs/>
          <w:sz w:val="32"/>
          <w:szCs w:val="28"/>
        </w:rPr>
        <w:t>_______________</w:t>
      </w:r>
    </w:p>
    <w:p w14:paraId="1FFA64D8">
      <w:pPr>
        <w:pStyle w:val="17"/>
        <w:tabs>
          <w:tab w:val="left" w:pos="1909"/>
        </w:tabs>
        <w:spacing w:after="120"/>
        <w:rPr>
          <w:b/>
          <w:bCs/>
          <w:sz w:val="32"/>
          <w:szCs w:val="28"/>
        </w:rPr>
      </w:pPr>
    </w:p>
    <w:p w14:paraId="05140A79">
      <w:pPr>
        <w:pStyle w:val="17"/>
        <w:numPr>
          <w:ilvl w:val="0"/>
          <w:numId w:val="1"/>
        </w:numPr>
        <w:tabs>
          <w:tab w:val="left" w:pos="1909"/>
        </w:tabs>
        <w:spacing w:after="120"/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t>_____________________</w:t>
      </w:r>
      <w:r>
        <w:rPr>
          <w:b/>
          <w:bCs/>
          <w:sz w:val="32"/>
          <w:szCs w:val="28"/>
        </w:rPr>
        <w:tab/>
      </w:r>
      <w:r>
        <w:rPr>
          <w:b/>
          <w:bCs/>
          <w:sz w:val="32"/>
          <w:szCs w:val="28"/>
        </w:rPr>
        <w:tab/>
      </w:r>
      <w:r>
        <w:rPr>
          <w:b/>
          <w:bCs/>
          <w:sz w:val="32"/>
          <w:szCs w:val="28"/>
        </w:rPr>
        <w:tab/>
      </w:r>
      <w:r>
        <w:rPr>
          <w:b/>
          <w:bCs/>
          <w:sz w:val="32"/>
          <w:szCs w:val="28"/>
        </w:rPr>
        <w:t>_______________</w:t>
      </w:r>
    </w:p>
    <w:p w14:paraId="4EA9A28B">
      <w:pPr>
        <w:jc w:val="center"/>
        <w:rPr>
          <w:b/>
          <w:sz w:val="32"/>
          <w:szCs w:val="34"/>
        </w:rPr>
      </w:pPr>
      <w:r>
        <w:rPr>
          <w:rFonts w:ascii="Arial" w:hAnsi="Arial" w:cs="Arial"/>
          <w:i/>
          <w:sz w:val="32"/>
          <w:szCs w:val="32"/>
          <w:lang w:val="en-IN" w:eastAsia="en-IN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4867275</wp:posOffset>
            </wp:positionH>
            <wp:positionV relativeFrom="paragraph">
              <wp:posOffset>47625</wp:posOffset>
            </wp:positionV>
            <wp:extent cx="495300" cy="590550"/>
            <wp:effectExtent l="0" t="0" r="0" b="0"/>
            <wp:wrapNone/>
            <wp:docPr id="5" name="Picture 1" descr="D:\CIT 2\NAAC\Post SSR\Execution - Final Phase\Institute PPT\Supporting Documents\ppt images\NAA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D:\CIT 2\NAAC\Post SSR\Execution - Final Phase\Institute PPT\Supporting Documents\ppt images\NAAC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b/>
          <w:sz w:val="32"/>
          <w:szCs w:val="34"/>
          <w:lang w:val="en-IN" w:eastAsia="en-IN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5362575</wp:posOffset>
            </wp:positionH>
            <wp:positionV relativeFrom="paragraph">
              <wp:posOffset>38100</wp:posOffset>
            </wp:positionV>
            <wp:extent cx="408940" cy="561975"/>
            <wp:effectExtent l="0" t="0" r="0" b="0"/>
            <wp:wrapNone/>
            <wp:docPr id="152" name="Picture 2" descr="D:\CIT 2\NAAC\Post SSR\Execution - Final Phase\Institute PPT\Supporting Documents\ppt images\download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2" descr="D:\CIT 2\NAAC\Post SSR\Execution - Final Phase\Institute PPT\Supporting Documents\ppt images\download (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94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32"/>
          <w:szCs w:val="34"/>
          <w:lang w:val="en-IN" w:eastAsia="en-I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85725</wp:posOffset>
            </wp:positionH>
            <wp:positionV relativeFrom="paragraph">
              <wp:posOffset>28575</wp:posOffset>
            </wp:positionV>
            <wp:extent cx="923925" cy="571500"/>
            <wp:effectExtent l="19050" t="0" r="9525" b="0"/>
            <wp:wrapNone/>
            <wp:docPr id="150" name="Picture 3" descr="D:\CIT 2\Quick Reference\logo\CIT 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 3" descr="D:\CIT 2\Quick Reference\logo\CIT LOGO2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32"/>
          <w:szCs w:val="34"/>
        </w:rPr>
        <w:t xml:space="preserve">   </w:t>
      </w:r>
      <w:r>
        <w:t xml:space="preserve"> </w:t>
      </w:r>
      <w:r>
        <w:rPr>
          <w:color w:val="1F497D"/>
          <w:sz w:val="22"/>
          <w:szCs w:val="22"/>
        </w:rPr>
        <w:t xml:space="preserve">   </w:t>
      </w:r>
      <w:r>
        <w:rPr>
          <w:b/>
          <w:sz w:val="32"/>
          <w:szCs w:val="34"/>
        </w:rPr>
        <w:t>Channabasaveshwara Institute of Technology</w:t>
      </w:r>
    </w:p>
    <w:p w14:paraId="21BB30AE">
      <w:pPr>
        <w:tabs>
          <w:tab w:val="left" w:pos="0"/>
        </w:tabs>
        <w:spacing w:line="276" w:lineRule="auto"/>
        <w:ind w:right="22" w:firstLine="284"/>
        <w:jc w:val="center"/>
        <w:rPr>
          <w:b/>
          <w:sz w:val="32"/>
          <w:szCs w:val="34"/>
        </w:rPr>
      </w:pPr>
      <w:r>
        <w:rPr>
          <w:b/>
          <w:sz w:val="20"/>
          <w:szCs w:val="20"/>
        </w:rPr>
        <w:t>(Affiliated to VTU, Belgaum &amp; Approved by AICTE, New Delhi)</w:t>
      </w:r>
    </w:p>
    <w:p w14:paraId="57465ADB">
      <w:pPr>
        <w:tabs>
          <w:tab w:val="center" w:pos="4320"/>
          <w:tab w:val="left" w:pos="8325"/>
        </w:tabs>
        <w:spacing w:line="276" w:lineRule="auto"/>
        <w:ind w:left="-142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(NAAC Accredited &amp; ISO 9001:2015 Certified Institution)</w:t>
      </w:r>
    </w:p>
    <w:p w14:paraId="149015B5">
      <w:pPr>
        <w:spacing w:line="276" w:lineRule="auto"/>
        <w:jc w:val="center"/>
      </w:pPr>
      <w:r>
        <w:t xml:space="preserve">     NH 206 (B.H. Road), Gubbi, Tumkur – 572216. Karnataka.</w:t>
      </w:r>
    </w:p>
    <w:p w14:paraId="220B01BE">
      <w:pPr>
        <w:spacing w:line="360" w:lineRule="exact"/>
        <w:jc w:val="center"/>
        <w:rPr>
          <w:i/>
          <w:szCs w:val="26"/>
        </w:rPr>
      </w:pPr>
    </w:p>
    <w:p w14:paraId="2E6DFEB5">
      <w:pPr>
        <w:spacing w:line="312" w:lineRule="auto"/>
        <w:jc w:val="center"/>
        <w:rPr>
          <w:b/>
          <w:color w:val="FF0000"/>
        </w:rPr>
      </w:pPr>
      <w:r>
        <w:rPr>
          <w:b/>
        </w:rPr>
        <w:t>DEPARTMENT OF ARTIFICIAL INTELLIGENCE &amp; DATA SCIENCE</w:t>
      </w:r>
    </w:p>
    <w:p w14:paraId="59E79C54">
      <w:pPr>
        <w:spacing w:line="276" w:lineRule="auto"/>
        <w:jc w:val="center"/>
        <w:rPr>
          <w:b/>
        </w:rPr>
      </w:pPr>
      <w:r>
        <w:rPr>
          <w:b/>
        </w:rPr>
        <w:t>2024-2025</w:t>
      </w:r>
    </w:p>
    <w:p w14:paraId="464DEE76">
      <w:pPr>
        <w:spacing w:line="276" w:lineRule="auto"/>
        <w:ind w:left="-567"/>
        <w:jc w:val="center"/>
        <w:rPr>
          <w:b/>
        </w:rPr>
      </w:pPr>
    </w:p>
    <w:p w14:paraId="342473A3">
      <w:pPr>
        <w:spacing w:line="360" w:lineRule="auto"/>
        <w:rPr>
          <w:b/>
          <w:sz w:val="28"/>
          <w:szCs w:val="28"/>
          <w:u w:val="single"/>
        </w:rPr>
      </w:pPr>
    </w:p>
    <w:p w14:paraId="57652048">
      <w:pPr>
        <w:spacing w:line="360" w:lineRule="auto"/>
        <w:jc w:val="center"/>
        <w:rPr>
          <w:b/>
          <w:color w:val="C00000"/>
          <w:sz w:val="36"/>
          <w:szCs w:val="36"/>
        </w:rPr>
      </w:pPr>
      <w:r>
        <w:rPr>
          <w:b/>
          <w:color w:val="C00000"/>
          <w:sz w:val="36"/>
          <w:szCs w:val="36"/>
          <w:u w:val="single"/>
        </w:rPr>
        <w:t>UNDERTAKING</w:t>
      </w:r>
    </w:p>
    <w:p w14:paraId="35B0B46F">
      <w:pPr>
        <w:spacing w:line="360" w:lineRule="auto"/>
        <w:jc w:val="both"/>
      </w:pPr>
    </w:p>
    <w:p w14:paraId="562C4F1A">
      <w:pPr>
        <w:tabs>
          <w:tab w:val="right" w:pos="8640"/>
        </w:tabs>
        <w:autoSpaceDE w:val="0"/>
        <w:autoSpaceDN w:val="0"/>
        <w:adjustRightInd w:val="0"/>
        <w:spacing w:line="480" w:lineRule="auto"/>
        <w:ind w:left="180" w:right="126"/>
        <w:jc w:val="both"/>
        <w:rPr>
          <w:color w:val="00CCFF"/>
          <w:sz w:val="28"/>
        </w:rPr>
      </w:pPr>
      <w:r>
        <w:rPr>
          <w:sz w:val="28"/>
        </w:rPr>
        <w:t>I,</w:t>
      </w:r>
      <w:r>
        <w:rPr>
          <w:b/>
          <w:sz w:val="28"/>
        </w:rPr>
        <w:t xml:space="preserve"> </w:t>
      </w:r>
      <w:r>
        <w:rPr>
          <w:rFonts w:hint="default"/>
          <w:b/>
          <w:color w:val="FF0000"/>
          <w:sz w:val="28"/>
          <w:lang w:val="en-US"/>
        </w:rPr>
        <w:t>MOHAMMAD FAZAYAL</w:t>
      </w:r>
      <w:r>
        <w:rPr>
          <w:color w:val="FF0000"/>
          <w:sz w:val="28"/>
        </w:rPr>
        <w:t xml:space="preserve"> </w:t>
      </w:r>
      <w:r>
        <w:rPr>
          <w:sz w:val="28"/>
        </w:rPr>
        <w:t xml:space="preserve">bearing </w:t>
      </w:r>
      <w:r>
        <w:rPr>
          <w:rFonts w:hint="default"/>
          <w:b/>
          <w:color w:val="FF0000"/>
          <w:sz w:val="28"/>
          <w:lang w:val="en-US"/>
        </w:rPr>
        <w:t>1CG21AD025</w:t>
      </w:r>
      <w:r>
        <w:rPr>
          <w:color w:val="FF0000"/>
          <w:sz w:val="28"/>
        </w:rPr>
        <w:t xml:space="preserve">, </w:t>
      </w:r>
      <w:r>
        <w:rPr>
          <w:sz w:val="28"/>
        </w:rPr>
        <w:t xml:space="preserve">student of </w:t>
      </w:r>
      <w:r>
        <w:rPr>
          <w:b/>
          <w:sz w:val="28"/>
        </w:rPr>
        <w:t>VII Semester B.E.</w:t>
      </w:r>
      <w:r>
        <w:rPr>
          <w:sz w:val="28"/>
        </w:rPr>
        <w:t xml:space="preserve"> in </w:t>
      </w:r>
      <w:r>
        <w:rPr>
          <w:b/>
          <w:sz w:val="28"/>
        </w:rPr>
        <w:t>ARTIFICIAL INTELLIGENCE &amp; DATA SCIENCE</w:t>
      </w:r>
      <w:r>
        <w:rPr>
          <w:b/>
        </w:rPr>
        <w:t>,</w:t>
      </w:r>
      <w:r>
        <w:rPr>
          <w:b/>
          <w:sz w:val="28"/>
        </w:rPr>
        <w:t xml:space="preserve"> C.I.T, GUBBI, TUMKUR </w:t>
      </w:r>
      <w:r>
        <w:rPr>
          <w:sz w:val="28"/>
        </w:rPr>
        <w:t xml:space="preserve">hereby declare that the Internship carried out in </w:t>
      </w:r>
      <w:r>
        <w:rPr>
          <w:rFonts w:hint="default"/>
          <w:b/>
          <w:bCs/>
          <w:color w:val="FF0000"/>
          <w:sz w:val="26"/>
          <w:szCs w:val="26"/>
          <w:lang w:val="en-US"/>
        </w:rPr>
        <w:t>SEVENTH SENSE TALENT SOLUTIONS , BANGALORE</w:t>
      </w:r>
      <w:r>
        <w:rPr>
          <w:b/>
          <w:sz w:val="26"/>
          <w:szCs w:val="26"/>
        </w:rPr>
        <w:t xml:space="preserve"> </w:t>
      </w:r>
      <w:r>
        <w:rPr>
          <w:sz w:val="28"/>
        </w:rPr>
        <w:t>and submitted in partial fulfillment of the requirements for the award of the degree</w:t>
      </w:r>
      <w:r>
        <w:rPr>
          <w:b/>
          <w:bCs/>
          <w:sz w:val="28"/>
        </w:rPr>
        <w:t xml:space="preserve"> Bachelor of Engineering</w:t>
      </w:r>
      <w:r>
        <w:rPr>
          <w:sz w:val="28"/>
        </w:rPr>
        <w:t xml:space="preserve"> in </w:t>
      </w:r>
      <w:r>
        <w:rPr>
          <w:b/>
        </w:rPr>
        <w:t>ARTIFICIAL INTELLIGENCE &amp; DATA SCIENCE</w:t>
      </w:r>
      <w:r>
        <w:rPr>
          <w:sz w:val="28"/>
        </w:rPr>
        <w:t xml:space="preserve"> of the </w:t>
      </w:r>
      <w:r>
        <w:rPr>
          <w:b/>
          <w:bCs/>
          <w:sz w:val="28"/>
        </w:rPr>
        <w:t>Visvesvaraya Technological University, Belagavi</w:t>
      </w:r>
      <w:r>
        <w:rPr>
          <w:sz w:val="28"/>
        </w:rPr>
        <w:t xml:space="preserve"> during the academic year 2024-2025. </w:t>
      </w:r>
      <w:r>
        <w:rPr>
          <w:b/>
          <w:sz w:val="28"/>
        </w:rPr>
        <w:t xml:space="preserve">                            </w:t>
      </w:r>
    </w:p>
    <w:p w14:paraId="045E0A38">
      <w:pPr>
        <w:rPr>
          <w:sz w:val="28"/>
          <w:szCs w:val="26"/>
        </w:rPr>
      </w:pPr>
    </w:p>
    <w:p w14:paraId="37B5F488">
      <w:pPr>
        <w:rPr>
          <w:sz w:val="26"/>
          <w:szCs w:val="26"/>
        </w:rPr>
      </w:pPr>
    </w:p>
    <w:p w14:paraId="041B8B6F">
      <w:pPr>
        <w:rPr>
          <w:sz w:val="26"/>
          <w:szCs w:val="26"/>
        </w:rPr>
      </w:pPr>
    </w:p>
    <w:p w14:paraId="1ACE0E4A">
      <w:pPr>
        <w:rPr>
          <w:sz w:val="26"/>
          <w:szCs w:val="26"/>
        </w:rPr>
      </w:pPr>
    </w:p>
    <w:p w14:paraId="575E4AF2">
      <w:pPr>
        <w:rPr>
          <w:sz w:val="26"/>
          <w:szCs w:val="26"/>
        </w:rPr>
      </w:pPr>
    </w:p>
    <w:p w14:paraId="27FDDF16">
      <w:pPr>
        <w:rPr>
          <w:sz w:val="26"/>
          <w:szCs w:val="26"/>
        </w:rPr>
      </w:pPr>
    </w:p>
    <w:p w14:paraId="2FF5EE81">
      <w:pPr>
        <w:rPr>
          <w:sz w:val="26"/>
          <w:szCs w:val="26"/>
        </w:rPr>
      </w:pPr>
    </w:p>
    <w:p w14:paraId="04C19BF9">
      <w:pPr>
        <w:rPr>
          <w:sz w:val="26"/>
          <w:szCs w:val="26"/>
        </w:rPr>
      </w:pPr>
    </w:p>
    <w:p w14:paraId="6CA21749">
      <w:pPr>
        <w:rPr>
          <w:sz w:val="26"/>
          <w:szCs w:val="26"/>
        </w:rPr>
      </w:pPr>
    </w:p>
    <w:p w14:paraId="2797EDC8">
      <w:pPr>
        <w:rPr>
          <w:sz w:val="26"/>
          <w:szCs w:val="26"/>
        </w:rPr>
      </w:pPr>
    </w:p>
    <w:p w14:paraId="453510A0">
      <w:pPr>
        <w:rPr>
          <w:sz w:val="26"/>
          <w:szCs w:val="26"/>
        </w:rPr>
      </w:pPr>
    </w:p>
    <w:p w14:paraId="419F544A">
      <w:pPr>
        <w:spacing w:line="360" w:lineRule="auto"/>
        <w:rPr>
          <w:rFonts w:hint="default"/>
          <w:b/>
          <w:color w:val="000000"/>
          <w:lang w:val="en-US"/>
        </w:rPr>
      </w:pPr>
      <w:r>
        <w:rPr>
          <w:b/>
          <w:color w:val="000000"/>
        </w:rPr>
        <w:t xml:space="preserve">Place: GUBBI                                                            </w:t>
      </w:r>
      <w:r>
        <w:rPr>
          <w:rFonts w:hint="default"/>
          <w:b/>
          <w:color w:val="000000"/>
          <w:lang w:val="en-US"/>
        </w:rPr>
        <w:t xml:space="preserve">             </w:t>
      </w:r>
      <w:r>
        <w:rPr>
          <w:rFonts w:hint="default"/>
          <w:b/>
          <w:color w:val="FF0000"/>
          <w:lang w:val="en-US"/>
        </w:rPr>
        <w:t>MOHAMMAD FAZAYAL</w:t>
      </w:r>
    </w:p>
    <w:p w14:paraId="3ACEB041">
      <w:pPr>
        <w:rPr>
          <w:rFonts w:hint="default"/>
          <w:b/>
          <w:color w:val="FF0000"/>
          <w:lang w:val="en-US"/>
        </w:rPr>
      </w:pPr>
      <w:r>
        <w:rPr>
          <w:b/>
          <w:color w:val="000000"/>
        </w:rPr>
        <w:t xml:space="preserve">Date: </w:t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FF0000"/>
        </w:rPr>
        <w:t xml:space="preserve">                        </w:t>
      </w: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b/>
          <w:color w:val="FF0000"/>
        </w:rPr>
        <w:t xml:space="preserve"> </w:t>
      </w:r>
      <w:r>
        <w:rPr>
          <w:rFonts w:hint="default"/>
          <w:b/>
          <w:color w:val="FF0000"/>
          <w:lang w:val="en-US"/>
        </w:rPr>
        <w:t>1CG21AD025</w:t>
      </w:r>
    </w:p>
    <w:p w14:paraId="1DD60222">
      <w:pPr>
        <w:rPr>
          <w:b/>
          <w:color w:val="000000"/>
        </w:rPr>
      </w:pPr>
    </w:p>
    <w:p w14:paraId="670CE34F">
      <w:pPr>
        <w:rPr>
          <w:b/>
          <w:color w:val="000000"/>
        </w:rPr>
      </w:pPr>
    </w:p>
    <w:p w14:paraId="118E5C72">
      <w:pPr>
        <w:rPr>
          <w:b/>
          <w:color w:val="000000"/>
        </w:rPr>
      </w:pPr>
    </w:p>
    <w:p w14:paraId="2F3CDA90">
      <w:pPr>
        <w:rPr>
          <w:b/>
          <w:color w:val="000000"/>
        </w:rPr>
      </w:pPr>
    </w:p>
    <w:p w14:paraId="62119167">
      <w:pPr>
        <w:rPr>
          <w:b/>
          <w:color w:val="000000"/>
        </w:rPr>
      </w:pPr>
    </w:p>
    <w:p w14:paraId="21CBB9B3">
      <w:pPr>
        <w:rPr>
          <w:b/>
          <w:color w:val="000000"/>
        </w:rPr>
      </w:pPr>
    </w:p>
    <w:p w14:paraId="6A84DCAE">
      <w:pPr>
        <w:rPr>
          <w:b/>
          <w:color w:val="000000"/>
        </w:rPr>
      </w:pPr>
    </w:p>
    <w:p w14:paraId="06644552">
      <w:pPr>
        <w:ind w:left="284"/>
        <w:jc w:val="center"/>
        <w:rPr>
          <w:b/>
          <w:sz w:val="32"/>
          <w:szCs w:val="34"/>
        </w:rPr>
      </w:pPr>
      <w:r>
        <w:rPr>
          <w:rFonts w:ascii="Arial" w:hAnsi="Arial" w:cs="Arial"/>
          <w:i/>
          <w:sz w:val="32"/>
          <w:szCs w:val="32"/>
          <w:lang w:val="en-IN" w:eastAsia="en-IN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4848225</wp:posOffset>
            </wp:positionH>
            <wp:positionV relativeFrom="paragraph">
              <wp:posOffset>28575</wp:posOffset>
            </wp:positionV>
            <wp:extent cx="495300" cy="590550"/>
            <wp:effectExtent l="0" t="0" r="0" b="0"/>
            <wp:wrapNone/>
            <wp:docPr id="7" name="Picture 1" descr="D:\CIT 2\NAAC\Post SSR\Execution - Final Phase\Institute PPT\Supporting Documents\ppt images\NAAC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 descr="D:\CIT 2\NAAC\Post SSR\Execution - Final Phase\Institute PPT\Supporting Documents\ppt images\NAAC_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lang w:val="en-IN" w:eastAsia="en-IN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5343525</wp:posOffset>
            </wp:positionH>
            <wp:positionV relativeFrom="paragraph">
              <wp:posOffset>28575</wp:posOffset>
            </wp:positionV>
            <wp:extent cx="466725" cy="533400"/>
            <wp:effectExtent l="0" t="0" r="0" b="0"/>
            <wp:wrapNone/>
            <wp:docPr id="155" name="Picture 2" descr="D:\CIT 2\NAAC\Post SSR\Execution - Final Phase\Institute PPT\Supporting Documents\ppt images\download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2" descr="D:\CIT 2\NAAC\Post SSR\Execution - Final Phase\Institute PPT\Supporting Documents\ppt images\download (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lang w:val="en-IN" w:eastAsia="en-IN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85725</wp:posOffset>
            </wp:positionH>
            <wp:positionV relativeFrom="paragraph">
              <wp:posOffset>28575</wp:posOffset>
            </wp:positionV>
            <wp:extent cx="923925" cy="714375"/>
            <wp:effectExtent l="19050" t="0" r="9525" b="0"/>
            <wp:wrapNone/>
            <wp:docPr id="153" name="Picture 3" descr="D:\CIT 2\Quick Reference\logo\CIT LOGO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3" descr="D:\CIT 2\Quick Reference\logo\CIT LOGO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sz w:val="32"/>
          <w:szCs w:val="34"/>
        </w:rPr>
        <w:t xml:space="preserve"> Channabasaveshwara Institute of Technology</w:t>
      </w:r>
    </w:p>
    <w:p w14:paraId="0951A429">
      <w:pPr>
        <w:spacing w:line="276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(Affiliated to VTU, Belgaum &amp; Approved by AICTE, New Delhi)</w:t>
      </w:r>
    </w:p>
    <w:p w14:paraId="5444FB15">
      <w:pPr>
        <w:tabs>
          <w:tab w:val="center" w:pos="4320"/>
          <w:tab w:val="left" w:pos="8325"/>
        </w:tabs>
        <w:spacing w:line="276" w:lineRule="auto"/>
        <w:ind w:left="-567"/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                         (NAAC Accredited &amp; ISO 9001:2015 Certified Institution)</w:t>
      </w:r>
    </w:p>
    <w:p w14:paraId="786E942E">
      <w:pPr>
        <w:spacing w:line="276" w:lineRule="auto"/>
        <w:jc w:val="center"/>
      </w:pPr>
      <w:r>
        <w:t xml:space="preserve">          NH 206 (B.H. Road), Gubbi, Tumkur – 572216. Karnataka.</w:t>
      </w:r>
      <w:r>
        <w:rPr>
          <w:rFonts w:ascii="Arial" w:hAnsi="Arial" w:cs="Arial"/>
          <w:i/>
          <w:sz w:val="32"/>
          <w:szCs w:val="32"/>
          <w:lang w:val="en-IN" w:eastAsia="en-IN"/>
        </w:rPr>
        <w:t xml:space="preserve"> </w:t>
      </w:r>
    </w:p>
    <w:p w14:paraId="29424BE9">
      <w:pPr>
        <w:spacing w:line="276" w:lineRule="auto"/>
        <w:ind w:left="-567"/>
        <w:jc w:val="center"/>
        <w:rPr>
          <w:sz w:val="12"/>
          <w:szCs w:val="12"/>
        </w:rPr>
      </w:pPr>
    </w:p>
    <w:p w14:paraId="2576F225">
      <w:pPr>
        <w:spacing w:line="360" w:lineRule="auto"/>
        <w:jc w:val="center"/>
        <w:rPr>
          <w:b/>
        </w:rPr>
      </w:pPr>
    </w:p>
    <w:p w14:paraId="2572F39F">
      <w:pPr>
        <w:spacing w:line="360" w:lineRule="auto"/>
        <w:jc w:val="center"/>
        <w:rPr>
          <w:b/>
        </w:rPr>
      </w:pPr>
      <w:r>
        <w:rPr>
          <w:b/>
        </w:rPr>
        <w:t>DEPARTMENT OF ARTIFICIAL INTELLIGENCE &amp; DATA SCIENCE</w:t>
      </w:r>
    </w:p>
    <w:p w14:paraId="55F9492D">
      <w:pP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2024-25</w:t>
      </w:r>
    </w:p>
    <w:p w14:paraId="55BAA0C9">
      <w:pPr>
        <w:tabs>
          <w:tab w:val="left" w:pos="1459"/>
        </w:tabs>
        <w:spacing w:line="360" w:lineRule="auto"/>
        <w:jc w:val="center"/>
        <w:rPr>
          <w:b/>
          <w:color w:val="C00000"/>
          <w:sz w:val="30"/>
          <w:szCs w:val="30"/>
          <w:u w:val="single"/>
        </w:rPr>
      </w:pPr>
    </w:p>
    <w:p w14:paraId="6143A615">
      <w:pPr>
        <w:tabs>
          <w:tab w:val="left" w:pos="1459"/>
        </w:tabs>
        <w:spacing w:line="360" w:lineRule="auto"/>
        <w:jc w:val="center"/>
        <w:rPr>
          <w:b/>
          <w:color w:val="C00000"/>
          <w:sz w:val="36"/>
          <w:szCs w:val="36"/>
          <w:u w:val="single"/>
        </w:rPr>
      </w:pPr>
      <w:r>
        <w:rPr>
          <w:b/>
          <w:color w:val="C00000"/>
          <w:sz w:val="36"/>
          <w:szCs w:val="36"/>
          <w:u w:val="single"/>
        </w:rPr>
        <w:t>BONAFIDE CERTIFICATE</w:t>
      </w:r>
    </w:p>
    <w:p w14:paraId="65631800">
      <w:pPr>
        <w:tabs>
          <w:tab w:val="left" w:pos="1459"/>
        </w:tabs>
        <w:spacing w:line="360" w:lineRule="auto"/>
        <w:jc w:val="center"/>
        <w:rPr>
          <w:b/>
          <w:color w:val="C00000"/>
          <w:sz w:val="20"/>
          <w:szCs w:val="20"/>
          <w:u w:val="single"/>
        </w:rPr>
      </w:pPr>
    </w:p>
    <w:p w14:paraId="35B217B3">
      <w:pPr>
        <w:spacing w:line="360" w:lineRule="auto"/>
        <w:ind w:firstLine="720"/>
        <w:jc w:val="both"/>
      </w:pPr>
      <w:r>
        <w:tab/>
      </w:r>
    </w:p>
    <w:p w14:paraId="1404BC47">
      <w:pPr>
        <w:spacing w:line="480" w:lineRule="auto"/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is is to certify that the Internship carried out in </w:t>
      </w:r>
      <w:r>
        <w:rPr>
          <w:rFonts w:hint="default"/>
          <w:b/>
          <w:bCs/>
          <w:color w:val="FF0000"/>
          <w:sz w:val="27"/>
          <w:szCs w:val="27"/>
          <w:lang w:val="en-US"/>
        </w:rPr>
        <w:t>SEVENTH SENSE TALENT SOLUTIONS , BANGALORE</w:t>
      </w:r>
      <w:r>
        <w:rPr>
          <w:b/>
          <w:sz w:val="28"/>
        </w:rPr>
        <w:t xml:space="preserve"> </w:t>
      </w:r>
      <w:r>
        <w:rPr>
          <w:sz w:val="28"/>
          <w:szCs w:val="28"/>
        </w:rPr>
        <w:t xml:space="preserve">is a bonafide work of </w:t>
      </w:r>
      <w:r>
        <w:rPr>
          <w:rFonts w:hint="default"/>
          <w:b/>
          <w:color w:val="FF0000"/>
          <w:sz w:val="28"/>
          <w:szCs w:val="28"/>
          <w:lang w:val="en-US"/>
        </w:rPr>
        <w:t>MOHAMMAD FAZAYAL</w:t>
      </w:r>
      <w:r>
        <w:rPr>
          <w:b/>
          <w:color w:val="FF0000"/>
          <w:sz w:val="28"/>
          <w:szCs w:val="28"/>
        </w:rPr>
        <w:t xml:space="preserve"> – [</w:t>
      </w:r>
      <w:r>
        <w:rPr>
          <w:rFonts w:hint="default"/>
          <w:b/>
          <w:color w:val="FF0000"/>
          <w:sz w:val="28"/>
          <w:szCs w:val="28"/>
          <w:lang w:val="en-US"/>
        </w:rPr>
        <w:t>1CG21AD025</w:t>
      </w:r>
      <w:r>
        <w:rPr>
          <w:b/>
          <w:color w:val="FF0000"/>
          <w:sz w:val="28"/>
          <w:szCs w:val="28"/>
        </w:rPr>
        <w:t xml:space="preserve">], </w:t>
      </w:r>
      <w:r>
        <w:rPr>
          <w:sz w:val="28"/>
          <w:szCs w:val="28"/>
        </w:rPr>
        <w:t xml:space="preserve">student of </w:t>
      </w:r>
      <w:r>
        <w:rPr>
          <w:b/>
          <w:sz w:val="28"/>
          <w:szCs w:val="28"/>
        </w:rPr>
        <w:t>VII</w:t>
      </w:r>
      <w:r>
        <w:rPr>
          <w:sz w:val="28"/>
          <w:szCs w:val="28"/>
        </w:rPr>
        <w:t xml:space="preserve"> semester </w:t>
      </w:r>
      <w:r>
        <w:rPr>
          <w:b/>
          <w:sz w:val="28"/>
          <w:szCs w:val="28"/>
        </w:rPr>
        <w:t>B.E.</w:t>
      </w:r>
      <w:r>
        <w:rPr>
          <w:sz w:val="28"/>
          <w:szCs w:val="28"/>
        </w:rPr>
        <w:t xml:space="preserve">- </w:t>
      </w:r>
      <w:r>
        <w:rPr>
          <w:b/>
          <w:sz w:val="28"/>
        </w:rPr>
        <w:t>ARTIFICIAL INTELLIGENCE &amp; DATA SCIENCE</w:t>
      </w:r>
      <w:r>
        <w:rPr>
          <w:sz w:val="28"/>
          <w:szCs w:val="28"/>
        </w:rPr>
        <w:t xml:space="preserve"> from </w:t>
      </w:r>
      <w:r>
        <w:rPr>
          <w:b/>
          <w:sz w:val="28"/>
          <w:szCs w:val="28"/>
        </w:rPr>
        <w:t>Channabasaveshwara Institute of Technology, Gubbi, Tumkur,</w:t>
      </w:r>
      <w:r>
        <w:rPr>
          <w:sz w:val="28"/>
          <w:szCs w:val="28"/>
        </w:rPr>
        <w:t xml:space="preserve"> in partial fulfillment of the requirements for the award of degree </w:t>
      </w:r>
      <w:r>
        <w:rPr>
          <w:b/>
          <w:sz w:val="28"/>
          <w:szCs w:val="28"/>
        </w:rPr>
        <w:t>B.E.,</w:t>
      </w:r>
      <w:r>
        <w:rPr>
          <w:sz w:val="28"/>
          <w:szCs w:val="28"/>
        </w:rPr>
        <w:t xml:space="preserve"> in </w:t>
      </w:r>
      <w:r>
        <w:rPr>
          <w:b/>
        </w:rPr>
        <w:t>ARTIFICIAL INTELLIGENCE &amp; DATA SCIENCE</w:t>
      </w:r>
      <w:r>
        <w:rPr>
          <w:b/>
          <w:color w:val="FF0000"/>
          <w:sz w:val="26"/>
          <w:szCs w:val="26"/>
        </w:rPr>
        <w:t xml:space="preserve"> </w:t>
      </w:r>
      <w:r>
        <w:rPr>
          <w:sz w:val="28"/>
          <w:szCs w:val="28"/>
        </w:rPr>
        <w:t xml:space="preserve">of </w:t>
      </w:r>
      <w:r>
        <w:rPr>
          <w:b/>
          <w:sz w:val="28"/>
          <w:szCs w:val="28"/>
        </w:rPr>
        <w:t>Visvesvaraya Technological University</w:t>
      </w:r>
      <w:r>
        <w:rPr>
          <w:sz w:val="28"/>
          <w:szCs w:val="28"/>
        </w:rPr>
        <w:t xml:space="preserve">, </w:t>
      </w:r>
      <w:r>
        <w:rPr>
          <w:b/>
          <w:bCs/>
          <w:sz w:val="28"/>
          <w:szCs w:val="28"/>
        </w:rPr>
        <w:t>Belagavi</w:t>
      </w:r>
      <w:r>
        <w:rPr>
          <w:sz w:val="28"/>
          <w:szCs w:val="28"/>
        </w:rPr>
        <w:t xml:space="preserve"> </w:t>
      </w:r>
      <w:r>
        <w:rPr>
          <w:sz w:val="28"/>
        </w:rPr>
        <w:t>during the academic year 2024-2025. It is certified that the Internship work carried out was</w:t>
      </w:r>
      <w:r>
        <w:rPr>
          <w:sz w:val="28"/>
          <w:szCs w:val="28"/>
        </w:rPr>
        <w:t xml:space="preserve"> under my supervision and guidance. </w:t>
      </w:r>
    </w:p>
    <w:p w14:paraId="28CBE332">
      <w:pPr>
        <w:pStyle w:val="7"/>
      </w:pPr>
    </w:p>
    <w:p w14:paraId="09A2536B">
      <w:pPr>
        <w:pStyle w:val="7"/>
      </w:pPr>
    </w:p>
    <w:p w14:paraId="58F34327">
      <w:pPr>
        <w:pStyle w:val="7"/>
      </w:pPr>
    </w:p>
    <w:p w14:paraId="6FEBF69F">
      <w:pPr>
        <w:pStyle w:val="7"/>
      </w:pPr>
    </w:p>
    <w:p w14:paraId="508AF7AD">
      <w:pPr>
        <w:pStyle w:val="7"/>
      </w:pP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657985</wp:posOffset>
                </wp:positionH>
                <wp:positionV relativeFrom="paragraph">
                  <wp:posOffset>73025</wp:posOffset>
                </wp:positionV>
                <wp:extent cx="2404745" cy="1289685"/>
                <wp:effectExtent l="6350" t="6350" r="27305" b="24765"/>
                <wp:wrapNone/>
                <wp:docPr id="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4745" cy="1289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</a:ln>
                        <a:effectLst/>
                      </wps:spPr>
                      <wps:txbx>
                        <w:txbxContent>
                          <w:p w14:paraId="3311704A">
                            <w:pPr>
                              <w:pStyle w:val="7"/>
                            </w:pPr>
                            <w:r>
                              <w:t>Guide</w:t>
                            </w:r>
                          </w:p>
                          <w:p w14:paraId="6FEABE7F">
                            <w:pPr>
                              <w:pStyle w:val="7"/>
                            </w:pPr>
                          </w:p>
                          <w:p w14:paraId="5E1EC6AB">
                            <w:pPr>
                              <w:pStyle w:val="7"/>
                            </w:pPr>
                            <w:r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>Mr.</w:t>
                            </w:r>
                            <w:r>
                              <w:rPr>
                                <w:rFonts w:hint="default"/>
                                <w:b w:val="0"/>
                                <w:bCs w:val="0"/>
                                <w:color w:val="000000"/>
                                <w:sz w:val="22"/>
                                <w:szCs w:val="22"/>
                                <w:lang w:val="en-US"/>
                              </w:rPr>
                              <w:t>Dharneshkumar M L,</w:t>
                            </w:r>
                            <w:r>
                              <w:rPr>
                                <w:rFonts w:hint="default"/>
                                <w:b w:val="0"/>
                                <w:bCs w:val="0"/>
                                <w:color w:val="000000"/>
                                <w:sz w:val="15"/>
                                <w:szCs w:val="15"/>
                                <w:lang w:val="en-US"/>
                              </w:rPr>
                              <w:t>M.Tech</w:t>
                            </w:r>
                            <w:r>
                              <w:t xml:space="preserve"> Assistant. Professor</w:t>
                            </w:r>
                          </w:p>
                          <w:p w14:paraId="29EDE773">
                            <w:pPr>
                              <w:jc w:val="center"/>
                            </w:pPr>
                            <w:r>
                              <w:t>Dept., of AD</w:t>
                            </w:r>
                          </w:p>
                          <w:p w14:paraId="4A7961A4">
                            <w:pPr>
                              <w:jc w:val="center"/>
                            </w:pPr>
                            <w:r>
                              <w:t>C.I.T, Gubbi.</w:t>
                            </w:r>
                          </w:p>
                          <w:p w14:paraId="24304F92">
                            <w:pPr>
                              <w:jc w:val="center"/>
                            </w:pPr>
                          </w:p>
                          <w:p w14:paraId="24D2D997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130.55pt;margin-top:5.75pt;height:101.55pt;width:189.35pt;z-index:251664384;mso-width-relative:page;mso-height-relative:page;" fillcolor="#FFFFFF" filled="t" stroked="t" coordsize="21600,21600" o:gfxdata="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qDyY+tcAAAAKAQAADwAAAAAAAAABACAAAAAiAAAAZHJzL2Rvd25yZXYu&#10;eG1sUEsBAhQAFAAAAAgAh07iQGAq5XI1AgAAlQQAAA4AAAAAAAAAAQAgAAAAJgEAAGRycy9lMm9E&#10;b2MueG1sUEsFBgAAAAAGAAYAWQEAAM0FAAAAAA==&#10;">
                <v:fill on="t" focussize="0,0"/>
                <v:stroke color="#FFFFFF" miterlimit="8" joinstyle="miter"/>
                <v:imagedata o:title=""/>
                <o:lock v:ext="edit" aspectratio="f"/>
                <v:textbox>
                  <w:txbxContent>
                    <w:p w14:paraId="3311704A">
                      <w:pPr>
                        <w:pStyle w:val="7"/>
                      </w:pPr>
                      <w:r>
                        <w:t>Guide</w:t>
                      </w:r>
                    </w:p>
                    <w:p w14:paraId="6FEABE7F">
                      <w:pPr>
                        <w:pStyle w:val="7"/>
                      </w:pPr>
                    </w:p>
                    <w:p w14:paraId="5E1EC6AB">
                      <w:pPr>
                        <w:pStyle w:val="7"/>
                      </w:pPr>
                      <w:r>
                        <w:rPr>
                          <w:b w:val="0"/>
                          <w:bCs w:val="0"/>
                          <w:sz w:val="22"/>
                          <w:szCs w:val="22"/>
                        </w:rPr>
                        <w:t>Mr.</w:t>
                      </w:r>
                      <w:r>
                        <w:rPr>
                          <w:rFonts w:hint="default"/>
                          <w:b w:val="0"/>
                          <w:bCs w:val="0"/>
                          <w:color w:val="000000"/>
                          <w:sz w:val="22"/>
                          <w:szCs w:val="22"/>
                          <w:lang w:val="en-US"/>
                        </w:rPr>
                        <w:t>Dharneshkumar M L,</w:t>
                      </w:r>
                      <w:r>
                        <w:rPr>
                          <w:rFonts w:hint="default"/>
                          <w:b w:val="0"/>
                          <w:bCs w:val="0"/>
                          <w:color w:val="000000"/>
                          <w:sz w:val="15"/>
                          <w:szCs w:val="15"/>
                          <w:lang w:val="en-US"/>
                        </w:rPr>
                        <w:t>M.Tech</w:t>
                      </w:r>
                      <w:r>
                        <w:t xml:space="preserve"> Assistant. Professor</w:t>
                      </w:r>
                    </w:p>
                    <w:p w14:paraId="29EDE773">
                      <w:pPr>
                        <w:jc w:val="center"/>
                      </w:pPr>
                      <w:r>
                        <w:t>Dept., of AD</w:t>
                      </w:r>
                    </w:p>
                    <w:p w14:paraId="4A7961A4">
                      <w:pPr>
                        <w:jc w:val="center"/>
                      </w:pPr>
                      <w:r>
                        <w:t>C.I.T, Gubbi.</w:t>
                      </w:r>
                    </w:p>
                    <w:p w14:paraId="24304F92">
                      <w:pPr>
                        <w:jc w:val="center"/>
                      </w:pPr>
                    </w:p>
                    <w:p w14:paraId="24D2D997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1A69749">
      <w:pPr>
        <w:pStyle w:val="7"/>
      </w:pPr>
    </w:p>
    <w:p w14:paraId="39869F8B"/>
    <w:p w14:paraId="103ACA08"/>
    <w:p w14:paraId="4D35A394"/>
    <w:p w14:paraId="7F68CB96"/>
    <w:p w14:paraId="4B703E31">
      <w:pPr>
        <w:tabs>
          <w:tab w:val="left" w:pos="1909"/>
        </w:tabs>
        <w:spacing w:after="120"/>
        <w:jc w:val="center"/>
        <w:rPr>
          <w:b/>
          <w:bCs/>
          <w:sz w:val="32"/>
          <w:szCs w:val="28"/>
        </w:rPr>
      </w:pPr>
    </w:p>
    <w:p w14:paraId="782088BF">
      <w:pPr>
        <w:tabs>
          <w:tab w:val="left" w:pos="1909"/>
        </w:tabs>
        <w:spacing w:after="120"/>
        <w:jc w:val="center"/>
        <w:rPr>
          <w:b/>
          <w:bCs/>
          <w:sz w:val="32"/>
          <w:szCs w:val="28"/>
        </w:rPr>
      </w:pPr>
    </w:p>
    <w:p w14:paraId="5FB5598A">
      <w:pPr>
        <w:tabs>
          <w:tab w:val="left" w:pos="1909"/>
        </w:tabs>
        <w:spacing w:after="120"/>
        <w:jc w:val="center"/>
        <w:rPr>
          <w:b/>
          <w:bCs/>
          <w:sz w:val="32"/>
          <w:szCs w:val="28"/>
        </w:rPr>
      </w:pPr>
    </w:p>
    <w:p w14:paraId="2CD61F66">
      <w:pPr>
        <w:tabs>
          <w:tab w:val="left" w:pos="1909"/>
        </w:tabs>
        <w:spacing w:after="120"/>
        <w:jc w:val="center"/>
        <w:rPr>
          <w:b/>
          <w:bCs/>
          <w:sz w:val="32"/>
          <w:szCs w:val="28"/>
        </w:rPr>
      </w:pPr>
    </w:p>
    <w:p w14:paraId="11D87325">
      <w:pPr>
        <w:tabs>
          <w:tab w:val="left" w:pos="1909"/>
        </w:tabs>
        <w:spacing w:after="120"/>
        <w:rPr>
          <w:b/>
          <w:bCs/>
          <w:sz w:val="22"/>
          <w:szCs w:val="18"/>
        </w:rPr>
      </w:pPr>
      <w:r>
        <w:rPr>
          <w:b/>
          <w:bCs/>
          <w:sz w:val="32"/>
          <w:szCs w:val="28"/>
        </w:rPr>
        <w:t xml:space="preserve">           </w:t>
      </w:r>
    </w:p>
    <w:p w14:paraId="58FBD99B">
      <w:pPr>
        <w:tabs>
          <w:tab w:val="left" w:pos="1909"/>
        </w:tabs>
        <w:spacing w:after="120"/>
        <w:jc w:val="center"/>
        <w:rPr>
          <w:b/>
          <w:bCs/>
          <w:sz w:val="32"/>
          <w:szCs w:val="28"/>
          <w:u w:val="single"/>
        </w:rPr>
      </w:pPr>
      <w:r>
        <w:rPr>
          <w:b/>
          <w:bCs/>
          <w:sz w:val="32"/>
          <w:szCs w:val="28"/>
          <w:u w:val="single"/>
        </w:rPr>
        <w:t>ACKNOWLEDGEMENT</w:t>
      </w:r>
    </w:p>
    <w:p w14:paraId="771563DE">
      <w:pPr>
        <w:tabs>
          <w:tab w:val="left" w:pos="1909"/>
        </w:tabs>
        <w:spacing w:after="120"/>
        <w:rPr>
          <w:b/>
          <w:bCs/>
          <w:sz w:val="32"/>
          <w:szCs w:val="28"/>
          <w:u w:val="single"/>
        </w:rPr>
      </w:pPr>
    </w:p>
    <w:p w14:paraId="02A1F266">
      <w:pPr>
        <w:tabs>
          <w:tab w:val="left" w:pos="1909"/>
        </w:tabs>
        <w:spacing w:after="120" w:line="480" w:lineRule="auto"/>
        <w:jc w:val="both"/>
        <w:rPr>
          <w:bCs/>
        </w:rPr>
      </w:pPr>
      <w:r>
        <w:rPr>
          <w:bCs/>
        </w:rPr>
        <w:t xml:space="preserve">              Several special people have contributed significantly to this effort. First of all,            I am grateful to my institution, </w:t>
      </w:r>
      <w:r>
        <w:rPr>
          <w:b/>
        </w:rPr>
        <w:t>Channabasaveshwara Institute of Technology, Gubbi</w:t>
      </w:r>
      <w:r>
        <w:rPr>
          <w:bCs/>
        </w:rPr>
        <w:t xml:space="preserve">, which provides me an opportunity in fulfilling my most cherished desire of reaching my goal. </w:t>
      </w:r>
    </w:p>
    <w:p w14:paraId="1F24CDA6">
      <w:pPr>
        <w:tabs>
          <w:tab w:val="left" w:pos="1909"/>
        </w:tabs>
        <w:spacing w:after="120" w:line="480" w:lineRule="auto"/>
        <w:jc w:val="both"/>
        <w:rPr>
          <w:bCs/>
        </w:rPr>
      </w:pPr>
      <w:r>
        <w:rPr>
          <w:bCs/>
        </w:rPr>
        <w:t xml:space="preserve">            I, acknowledge and express my sincere thanks to our beloved Director &amp; Principal, </w:t>
      </w:r>
      <w:r>
        <w:rPr>
          <w:b/>
          <w:bCs/>
        </w:rPr>
        <w:t>Dr. Suresh D S</w:t>
      </w:r>
      <w:r>
        <w:rPr>
          <w:bCs/>
        </w:rPr>
        <w:t>, for his many valuable suggestion and continued encouragement by supporting me in mt academic endeavors.</w:t>
      </w:r>
    </w:p>
    <w:p w14:paraId="3BF2795C">
      <w:pPr>
        <w:tabs>
          <w:tab w:val="left" w:pos="1909"/>
        </w:tabs>
        <w:spacing w:after="120" w:line="480" w:lineRule="auto"/>
        <w:jc w:val="both"/>
        <w:rPr>
          <w:bCs/>
        </w:rPr>
      </w:pPr>
      <w:r>
        <w:rPr>
          <w:bCs/>
        </w:rPr>
        <w:t xml:space="preserve">           I, express my sincere gratitude to </w:t>
      </w:r>
      <w:r>
        <w:rPr>
          <w:b/>
          <w:bCs/>
        </w:rPr>
        <w:t>Dr. Gavisiddappa</w:t>
      </w:r>
      <w:r>
        <w:rPr>
          <w:bCs/>
        </w:rPr>
        <w:t xml:space="preserve">, Professor and Head, Department of </w:t>
      </w:r>
      <w:r>
        <w:rPr>
          <w:bCs/>
          <w:sz w:val="26"/>
          <w:szCs w:val="26"/>
        </w:rPr>
        <w:t>AD</w:t>
      </w:r>
      <w:r>
        <w:rPr>
          <w:bCs/>
        </w:rPr>
        <w:t>, for providing h</w:t>
      </w:r>
      <w:r>
        <w:rPr>
          <w:rFonts w:hint="default"/>
          <w:bCs/>
          <w:lang w:val="en-US"/>
        </w:rPr>
        <w:t>is</w:t>
      </w:r>
      <w:r>
        <w:rPr>
          <w:bCs/>
        </w:rPr>
        <w:t xml:space="preserve"> constructive criticisms and suggestions.</w:t>
      </w:r>
    </w:p>
    <w:p w14:paraId="00A54615">
      <w:pPr>
        <w:tabs>
          <w:tab w:val="left" w:pos="1909"/>
        </w:tabs>
        <w:spacing w:after="120" w:line="480" w:lineRule="auto"/>
        <w:jc w:val="both"/>
        <w:rPr>
          <w:bCs/>
        </w:rPr>
      </w:pPr>
      <w:r>
        <w:rPr>
          <w:bCs/>
        </w:rPr>
        <w:t xml:space="preserve">           I, extend my gratitude to my Internship guide </w:t>
      </w:r>
      <w:r>
        <w:rPr>
          <w:b/>
          <w:bCs/>
          <w:sz w:val="22"/>
          <w:szCs w:val="22"/>
        </w:rPr>
        <w:t>Mr.</w:t>
      </w:r>
      <w:r>
        <w:rPr>
          <w:rFonts w:hint="default"/>
          <w:b/>
          <w:color w:val="000000"/>
          <w:sz w:val="22"/>
          <w:szCs w:val="22"/>
          <w:lang w:val="en-US"/>
        </w:rPr>
        <w:t>Dharneshkumar ML,</w:t>
      </w:r>
      <w:r>
        <w:rPr>
          <w:rFonts w:hint="default"/>
          <w:b/>
          <w:color w:val="000000"/>
          <w:sz w:val="15"/>
          <w:szCs w:val="15"/>
          <w:lang w:val="en-US"/>
        </w:rPr>
        <w:t>M.Tech</w:t>
      </w:r>
      <w:r>
        <w:rPr>
          <w:b/>
        </w:rPr>
        <w:t xml:space="preserve">, Assistant Professor, </w:t>
      </w:r>
      <w:r>
        <w:t>Department of AD</w:t>
      </w:r>
      <w:r>
        <w:rPr>
          <w:bCs/>
        </w:rPr>
        <w:t xml:space="preserve">, for his guidance, support and suggestions throughout the period of this Internship. </w:t>
      </w:r>
    </w:p>
    <w:p w14:paraId="4337DCE9">
      <w:pPr>
        <w:tabs>
          <w:tab w:val="left" w:pos="1909"/>
        </w:tabs>
        <w:spacing w:after="120" w:line="480" w:lineRule="auto"/>
        <w:jc w:val="both"/>
        <w:rPr>
          <w:bCs/>
        </w:rPr>
      </w:pPr>
      <w:r>
        <w:rPr>
          <w:bCs/>
        </w:rPr>
        <w:t>I</w:t>
      </w:r>
      <w:r>
        <w:rPr>
          <w:bCs/>
          <w:sz w:val="24"/>
          <w:szCs w:val="24"/>
        </w:rPr>
        <w:t xml:space="preserve"> express my deep sense of gratitude to </w:t>
      </w:r>
      <w:r>
        <w:rPr>
          <w:rFonts w:hint="default"/>
          <w:b/>
          <w:bCs/>
          <w:color w:val="000000"/>
          <w:sz w:val="24"/>
          <w:szCs w:val="24"/>
          <w:lang w:val="en-US"/>
        </w:rPr>
        <w:t>SEVENTH SENSE TALENT SOLUTIONS , BANGALORE</w:t>
      </w:r>
      <w:r>
        <w:rPr>
          <w:bCs/>
          <w:sz w:val="24"/>
          <w:szCs w:val="24"/>
        </w:rPr>
        <w:t xml:space="preserve"> for giving such an opportunity to carry out the internship in their esteemed industry. </w:t>
      </w:r>
    </w:p>
    <w:p w14:paraId="480AFA5A">
      <w:pPr>
        <w:tabs>
          <w:tab w:val="left" w:pos="1909"/>
        </w:tabs>
        <w:spacing w:after="120" w:line="480" w:lineRule="auto"/>
        <w:jc w:val="both"/>
        <w:rPr>
          <w:bCs/>
        </w:rPr>
      </w:pPr>
      <w:r>
        <w:rPr>
          <w:bCs/>
          <w:sz w:val="24"/>
          <w:szCs w:val="24"/>
        </w:rPr>
        <w:t xml:space="preserve">I sincerely thank </w:t>
      </w:r>
      <w:r>
        <w:rPr>
          <w:rFonts w:hint="default"/>
          <w:b/>
          <w:color w:val="000000"/>
          <w:sz w:val="24"/>
          <w:szCs w:val="24"/>
          <w:lang w:val="en-US"/>
        </w:rPr>
        <w:t>Mr. Dikshith NM</w:t>
      </w:r>
      <w:r>
        <w:rPr>
          <w:b/>
          <w:sz w:val="24"/>
          <w:szCs w:val="24"/>
        </w:rPr>
        <w:t xml:space="preserve">, </w:t>
      </w:r>
      <w:r>
        <w:rPr>
          <w:rFonts w:hint="default"/>
          <w:b/>
          <w:sz w:val="24"/>
          <w:szCs w:val="24"/>
          <w:lang w:val="en-US"/>
        </w:rPr>
        <w:t xml:space="preserve">Project Manager </w:t>
      </w:r>
      <w:r>
        <w:rPr>
          <w:b/>
          <w:sz w:val="24"/>
          <w:szCs w:val="24"/>
        </w:rPr>
        <w:t>,</w:t>
      </w:r>
      <w:r>
        <w:rPr>
          <w:b/>
          <w:color w:val="000000"/>
          <w:sz w:val="24"/>
          <w:szCs w:val="24"/>
        </w:rPr>
        <w:t xml:space="preserve"> </w:t>
      </w:r>
      <w:r>
        <w:rPr>
          <w:rFonts w:hint="default"/>
          <w:b/>
          <w:bCs/>
          <w:color w:val="000000"/>
          <w:sz w:val="24"/>
          <w:szCs w:val="24"/>
          <w:lang w:val="en-US"/>
        </w:rPr>
        <w:t>SEVENTH SENSE TALENT SOLUTION,BANGALORE</w:t>
      </w:r>
      <w:r>
        <w:rPr>
          <w:bCs/>
          <w:sz w:val="24"/>
          <w:szCs w:val="24"/>
        </w:rPr>
        <w:t xml:space="preserve"> for exemplary guidance and supervision. </w:t>
      </w:r>
    </w:p>
    <w:p w14:paraId="0ADAD73F">
      <w:pPr>
        <w:tabs>
          <w:tab w:val="left" w:pos="1909"/>
        </w:tabs>
        <w:spacing w:after="120" w:line="480" w:lineRule="auto"/>
        <w:jc w:val="both"/>
        <w:rPr>
          <w:bCs/>
          <w:sz w:val="10"/>
          <w:szCs w:val="10"/>
        </w:rPr>
      </w:pPr>
    </w:p>
    <w:p w14:paraId="0DE679DE">
      <w:pPr>
        <w:tabs>
          <w:tab w:val="left" w:pos="1909"/>
        </w:tabs>
        <w:spacing w:after="120" w:line="480" w:lineRule="auto"/>
        <w:jc w:val="both"/>
        <w:rPr>
          <w:bCs/>
        </w:rPr>
      </w:pPr>
      <w:r>
        <w:rPr>
          <w:bCs/>
        </w:rPr>
        <w:t xml:space="preserve">Finally, I would like to thank all the individuals who supported me directly and indirectly for the successful completion of this internship work.         </w:t>
      </w:r>
    </w:p>
    <w:p w14:paraId="07A49DC5">
      <w:pPr>
        <w:tabs>
          <w:tab w:val="left" w:pos="1909"/>
        </w:tabs>
        <w:spacing w:after="120" w:line="480" w:lineRule="auto"/>
        <w:jc w:val="both"/>
        <w:rPr>
          <w:bCs/>
        </w:rPr>
      </w:pPr>
      <w:r>
        <w:rPr>
          <w:bCs/>
        </w:rPr>
        <w:t xml:space="preserve"> </w:t>
      </w:r>
    </w:p>
    <w:p w14:paraId="5867B1A4">
      <w:pPr>
        <w:tabs>
          <w:tab w:val="left" w:pos="1909"/>
        </w:tabs>
        <w:wordWrap w:val="0"/>
        <w:spacing w:after="120" w:line="276" w:lineRule="auto"/>
        <w:jc w:val="right"/>
        <w:rPr>
          <w:rFonts w:hint="default"/>
          <w:b/>
          <w:bCs/>
          <w:color w:val="0070C0"/>
          <w:lang w:val="en-US"/>
        </w:rPr>
      </w:pPr>
      <w:r>
        <w:rPr>
          <w:bCs/>
          <w:color w:val="0070C0"/>
        </w:rPr>
        <w:t xml:space="preserve">                                                       </w:t>
      </w:r>
      <w:r>
        <w:rPr>
          <w:rFonts w:hint="default"/>
          <w:b/>
          <w:bCs/>
          <w:color w:val="0070C0"/>
          <w:lang w:val="en-US"/>
        </w:rPr>
        <w:t>MOHAMMAD FAZAYAL[1CG21AD025</w:t>
      </w:r>
      <w:bookmarkStart w:id="0" w:name="_GoBack"/>
      <w:bookmarkEnd w:id="0"/>
      <w:r>
        <w:rPr>
          <w:rFonts w:hint="default"/>
          <w:b/>
          <w:bCs/>
          <w:color w:val="0070C0"/>
          <w:lang w:val="en-US"/>
        </w:rPr>
        <w:t>]</w:t>
      </w:r>
    </w:p>
    <w:sectPr>
      <w:pgSz w:w="11909" w:h="16834"/>
      <w:pgMar w:top="810" w:right="1440" w:bottom="630" w:left="1800" w:header="720" w:footer="720" w:gutter="0"/>
      <w:pgBorders>
        <w:top w:val="triple" w:color="auto" w:sz="4" w:space="15"/>
        <w:left w:val="triple" w:color="auto" w:sz="4" w:space="16"/>
        <w:bottom w:val="triple" w:color="auto" w:sz="4" w:space="15"/>
        <w:right w:val="triple" w:color="auto" w:sz="4" w:space="24"/>
      </w:pgBorders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503050405090304"/>
    <w:charset w:val="86"/>
    <w:family w:val="auto"/>
    <w:pitch w:val="default"/>
    <w:sig w:usb0="E0000AFF" w:usb1="00007843" w:usb2="00000001" w:usb3="00000000" w:csb0="400001BF" w:csb1="DFF7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Times New Roman Bold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FB94E5E"/>
    <w:multiLevelType w:val="multilevel"/>
    <w:tmpl w:val="6FB94E5E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3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noPunctuationKerning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MjYwMzUwNrcwMzJQ0lEKTi0uzszPAykwrgUAP3CxBiwAAAA="/>
  </w:docVars>
  <w:rsids>
    <w:rsidRoot w:val="00C94D4A"/>
    <w:rsid w:val="000054D5"/>
    <w:rsid w:val="00012584"/>
    <w:rsid w:val="000134A7"/>
    <w:rsid w:val="0001612F"/>
    <w:rsid w:val="000170D0"/>
    <w:rsid w:val="00017957"/>
    <w:rsid w:val="00022E5C"/>
    <w:rsid w:val="00025ECD"/>
    <w:rsid w:val="00026E16"/>
    <w:rsid w:val="000357CD"/>
    <w:rsid w:val="00042D11"/>
    <w:rsid w:val="00046FF5"/>
    <w:rsid w:val="00054602"/>
    <w:rsid w:val="000679EA"/>
    <w:rsid w:val="000715B4"/>
    <w:rsid w:val="00077C74"/>
    <w:rsid w:val="000861E9"/>
    <w:rsid w:val="00092237"/>
    <w:rsid w:val="00092257"/>
    <w:rsid w:val="0009446F"/>
    <w:rsid w:val="00097947"/>
    <w:rsid w:val="000B1C13"/>
    <w:rsid w:val="000B3564"/>
    <w:rsid w:val="000B3F7B"/>
    <w:rsid w:val="000C7E4F"/>
    <w:rsid w:val="000D030C"/>
    <w:rsid w:val="000D3E1A"/>
    <w:rsid w:val="000E1237"/>
    <w:rsid w:val="000E3AD3"/>
    <w:rsid w:val="000F592D"/>
    <w:rsid w:val="00102176"/>
    <w:rsid w:val="00103C9E"/>
    <w:rsid w:val="00114E2D"/>
    <w:rsid w:val="00122403"/>
    <w:rsid w:val="0012781F"/>
    <w:rsid w:val="0013004D"/>
    <w:rsid w:val="00135D0A"/>
    <w:rsid w:val="001409BF"/>
    <w:rsid w:val="001462DE"/>
    <w:rsid w:val="00152EAF"/>
    <w:rsid w:val="00152F9C"/>
    <w:rsid w:val="001600F6"/>
    <w:rsid w:val="00160C01"/>
    <w:rsid w:val="00160DBE"/>
    <w:rsid w:val="0016580C"/>
    <w:rsid w:val="00166143"/>
    <w:rsid w:val="001712DC"/>
    <w:rsid w:val="00171CE1"/>
    <w:rsid w:val="00172B6F"/>
    <w:rsid w:val="00172BF5"/>
    <w:rsid w:val="0018027B"/>
    <w:rsid w:val="00182AAE"/>
    <w:rsid w:val="00186C93"/>
    <w:rsid w:val="00197954"/>
    <w:rsid w:val="001B2031"/>
    <w:rsid w:val="001B2631"/>
    <w:rsid w:val="001B34DE"/>
    <w:rsid w:val="001B5042"/>
    <w:rsid w:val="001C07E2"/>
    <w:rsid w:val="001C247A"/>
    <w:rsid w:val="001C2978"/>
    <w:rsid w:val="001C380E"/>
    <w:rsid w:val="001C3B7E"/>
    <w:rsid w:val="001C6A60"/>
    <w:rsid w:val="001D24AE"/>
    <w:rsid w:val="001D3D1B"/>
    <w:rsid w:val="001D4328"/>
    <w:rsid w:val="001D593C"/>
    <w:rsid w:val="001D7980"/>
    <w:rsid w:val="001E0F88"/>
    <w:rsid w:val="001E187E"/>
    <w:rsid w:val="001E264A"/>
    <w:rsid w:val="001E4534"/>
    <w:rsid w:val="001F13C2"/>
    <w:rsid w:val="001F1B50"/>
    <w:rsid w:val="001F4C41"/>
    <w:rsid w:val="001F5099"/>
    <w:rsid w:val="00204AC6"/>
    <w:rsid w:val="00207D46"/>
    <w:rsid w:val="002113F5"/>
    <w:rsid w:val="002120FB"/>
    <w:rsid w:val="0021357B"/>
    <w:rsid w:val="00222B46"/>
    <w:rsid w:val="002263A1"/>
    <w:rsid w:val="0023227A"/>
    <w:rsid w:val="00234BDF"/>
    <w:rsid w:val="002373D4"/>
    <w:rsid w:val="00243EE0"/>
    <w:rsid w:val="00245488"/>
    <w:rsid w:val="00261441"/>
    <w:rsid w:val="002631DE"/>
    <w:rsid w:val="0026404A"/>
    <w:rsid w:val="00270137"/>
    <w:rsid w:val="0027383F"/>
    <w:rsid w:val="00283253"/>
    <w:rsid w:val="00284406"/>
    <w:rsid w:val="002900F1"/>
    <w:rsid w:val="00291806"/>
    <w:rsid w:val="002A0C7D"/>
    <w:rsid w:val="002A1322"/>
    <w:rsid w:val="002A2ABC"/>
    <w:rsid w:val="002A33DD"/>
    <w:rsid w:val="002A5D85"/>
    <w:rsid w:val="002B3169"/>
    <w:rsid w:val="002B4711"/>
    <w:rsid w:val="002C1A9F"/>
    <w:rsid w:val="002C22B7"/>
    <w:rsid w:val="002C5793"/>
    <w:rsid w:val="002D3D87"/>
    <w:rsid w:val="002D52F2"/>
    <w:rsid w:val="002E42E5"/>
    <w:rsid w:val="002F2C88"/>
    <w:rsid w:val="002F4ED2"/>
    <w:rsid w:val="002F5B2A"/>
    <w:rsid w:val="00300F76"/>
    <w:rsid w:val="003034ED"/>
    <w:rsid w:val="00311319"/>
    <w:rsid w:val="00314436"/>
    <w:rsid w:val="00314752"/>
    <w:rsid w:val="003151CC"/>
    <w:rsid w:val="00317976"/>
    <w:rsid w:val="003232DE"/>
    <w:rsid w:val="003271D9"/>
    <w:rsid w:val="00327E31"/>
    <w:rsid w:val="00330D12"/>
    <w:rsid w:val="00331282"/>
    <w:rsid w:val="00336199"/>
    <w:rsid w:val="00336840"/>
    <w:rsid w:val="00337FA8"/>
    <w:rsid w:val="00340C0F"/>
    <w:rsid w:val="00346345"/>
    <w:rsid w:val="00350343"/>
    <w:rsid w:val="00354289"/>
    <w:rsid w:val="00365137"/>
    <w:rsid w:val="00365A48"/>
    <w:rsid w:val="00373848"/>
    <w:rsid w:val="003740F4"/>
    <w:rsid w:val="00375D3A"/>
    <w:rsid w:val="00380CCB"/>
    <w:rsid w:val="00383E49"/>
    <w:rsid w:val="00386560"/>
    <w:rsid w:val="00386ADF"/>
    <w:rsid w:val="00391409"/>
    <w:rsid w:val="00392276"/>
    <w:rsid w:val="00394E83"/>
    <w:rsid w:val="00395F35"/>
    <w:rsid w:val="003B016F"/>
    <w:rsid w:val="003B32A8"/>
    <w:rsid w:val="003B3F87"/>
    <w:rsid w:val="003B429C"/>
    <w:rsid w:val="003B7553"/>
    <w:rsid w:val="003C3E98"/>
    <w:rsid w:val="003D312A"/>
    <w:rsid w:val="003D3A64"/>
    <w:rsid w:val="003D7D18"/>
    <w:rsid w:val="003E055A"/>
    <w:rsid w:val="003E3B5D"/>
    <w:rsid w:val="003E68EC"/>
    <w:rsid w:val="003E7948"/>
    <w:rsid w:val="003F4650"/>
    <w:rsid w:val="004044B6"/>
    <w:rsid w:val="0040456B"/>
    <w:rsid w:val="00413D27"/>
    <w:rsid w:val="0042149E"/>
    <w:rsid w:val="004216AA"/>
    <w:rsid w:val="004247FD"/>
    <w:rsid w:val="00424B1F"/>
    <w:rsid w:val="00424E6F"/>
    <w:rsid w:val="004262A2"/>
    <w:rsid w:val="004276DF"/>
    <w:rsid w:val="004329AC"/>
    <w:rsid w:val="00433002"/>
    <w:rsid w:val="00443B6A"/>
    <w:rsid w:val="00446387"/>
    <w:rsid w:val="0045213D"/>
    <w:rsid w:val="00452FCA"/>
    <w:rsid w:val="00453B68"/>
    <w:rsid w:val="00456673"/>
    <w:rsid w:val="004569AF"/>
    <w:rsid w:val="004576A5"/>
    <w:rsid w:val="00460899"/>
    <w:rsid w:val="004652BD"/>
    <w:rsid w:val="00470FF9"/>
    <w:rsid w:val="0048177A"/>
    <w:rsid w:val="00484EE9"/>
    <w:rsid w:val="004853F2"/>
    <w:rsid w:val="004859C1"/>
    <w:rsid w:val="0048624F"/>
    <w:rsid w:val="00490A6D"/>
    <w:rsid w:val="00490BE8"/>
    <w:rsid w:val="00491F93"/>
    <w:rsid w:val="004936AD"/>
    <w:rsid w:val="00494740"/>
    <w:rsid w:val="004A459D"/>
    <w:rsid w:val="004B1412"/>
    <w:rsid w:val="004B4356"/>
    <w:rsid w:val="004B62DF"/>
    <w:rsid w:val="004C0DFC"/>
    <w:rsid w:val="004C1ACB"/>
    <w:rsid w:val="004C5446"/>
    <w:rsid w:val="004C7B95"/>
    <w:rsid w:val="004E1291"/>
    <w:rsid w:val="004E162F"/>
    <w:rsid w:val="004E2308"/>
    <w:rsid w:val="004E3766"/>
    <w:rsid w:val="004E4E5B"/>
    <w:rsid w:val="004E5B91"/>
    <w:rsid w:val="004F2BD0"/>
    <w:rsid w:val="004F3101"/>
    <w:rsid w:val="004F44B8"/>
    <w:rsid w:val="00501E19"/>
    <w:rsid w:val="005032FD"/>
    <w:rsid w:val="00504704"/>
    <w:rsid w:val="0051066D"/>
    <w:rsid w:val="005111FE"/>
    <w:rsid w:val="005113F1"/>
    <w:rsid w:val="00513EC3"/>
    <w:rsid w:val="005146C2"/>
    <w:rsid w:val="005146CE"/>
    <w:rsid w:val="0051626F"/>
    <w:rsid w:val="00522293"/>
    <w:rsid w:val="005229B0"/>
    <w:rsid w:val="00526A07"/>
    <w:rsid w:val="00526CD5"/>
    <w:rsid w:val="00527341"/>
    <w:rsid w:val="00534404"/>
    <w:rsid w:val="00534449"/>
    <w:rsid w:val="0053478F"/>
    <w:rsid w:val="00536865"/>
    <w:rsid w:val="00537AC0"/>
    <w:rsid w:val="00541318"/>
    <w:rsid w:val="00541FE7"/>
    <w:rsid w:val="00543CAA"/>
    <w:rsid w:val="00552ACB"/>
    <w:rsid w:val="00553E2F"/>
    <w:rsid w:val="0056439F"/>
    <w:rsid w:val="005670C0"/>
    <w:rsid w:val="00571405"/>
    <w:rsid w:val="00571B1F"/>
    <w:rsid w:val="00572BDC"/>
    <w:rsid w:val="00577A71"/>
    <w:rsid w:val="00581A82"/>
    <w:rsid w:val="00581F6F"/>
    <w:rsid w:val="00582C9B"/>
    <w:rsid w:val="00586D40"/>
    <w:rsid w:val="00587393"/>
    <w:rsid w:val="00591A66"/>
    <w:rsid w:val="00591C44"/>
    <w:rsid w:val="005969E5"/>
    <w:rsid w:val="00597CB0"/>
    <w:rsid w:val="005A1F70"/>
    <w:rsid w:val="005A6088"/>
    <w:rsid w:val="005B28B3"/>
    <w:rsid w:val="005B4AC1"/>
    <w:rsid w:val="005C5033"/>
    <w:rsid w:val="005C5FF8"/>
    <w:rsid w:val="005D2965"/>
    <w:rsid w:val="005D521C"/>
    <w:rsid w:val="005D6BAC"/>
    <w:rsid w:val="005D7C40"/>
    <w:rsid w:val="005E44C0"/>
    <w:rsid w:val="005E4837"/>
    <w:rsid w:val="005E708F"/>
    <w:rsid w:val="005F1F9B"/>
    <w:rsid w:val="005F2D12"/>
    <w:rsid w:val="005F6FE4"/>
    <w:rsid w:val="00600EEE"/>
    <w:rsid w:val="0061038B"/>
    <w:rsid w:val="00610DF8"/>
    <w:rsid w:val="00612462"/>
    <w:rsid w:val="00616695"/>
    <w:rsid w:val="00617A49"/>
    <w:rsid w:val="00621DBF"/>
    <w:rsid w:val="00640E98"/>
    <w:rsid w:val="006435E3"/>
    <w:rsid w:val="00644008"/>
    <w:rsid w:val="0064742E"/>
    <w:rsid w:val="0065457F"/>
    <w:rsid w:val="0066022A"/>
    <w:rsid w:val="006607EA"/>
    <w:rsid w:val="0066168B"/>
    <w:rsid w:val="00663EFB"/>
    <w:rsid w:val="006703EC"/>
    <w:rsid w:val="0067296A"/>
    <w:rsid w:val="0067744B"/>
    <w:rsid w:val="0068231C"/>
    <w:rsid w:val="006858FF"/>
    <w:rsid w:val="00686B9E"/>
    <w:rsid w:val="0069349E"/>
    <w:rsid w:val="00693AA0"/>
    <w:rsid w:val="00693DE2"/>
    <w:rsid w:val="0069667B"/>
    <w:rsid w:val="006A08D8"/>
    <w:rsid w:val="006A1F31"/>
    <w:rsid w:val="006A230E"/>
    <w:rsid w:val="006A3FD2"/>
    <w:rsid w:val="006A570B"/>
    <w:rsid w:val="006A681A"/>
    <w:rsid w:val="006A6D5C"/>
    <w:rsid w:val="006B2174"/>
    <w:rsid w:val="006B558A"/>
    <w:rsid w:val="006B65C6"/>
    <w:rsid w:val="006C10BB"/>
    <w:rsid w:val="006D70D2"/>
    <w:rsid w:val="006F16B6"/>
    <w:rsid w:val="006F3211"/>
    <w:rsid w:val="006F6606"/>
    <w:rsid w:val="00702281"/>
    <w:rsid w:val="00704B17"/>
    <w:rsid w:val="00704CB1"/>
    <w:rsid w:val="0072105B"/>
    <w:rsid w:val="00722DCE"/>
    <w:rsid w:val="00726561"/>
    <w:rsid w:val="00731156"/>
    <w:rsid w:val="00733D86"/>
    <w:rsid w:val="00735228"/>
    <w:rsid w:val="00737958"/>
    <w:rsid w:val="007425F8"/>
    <w:rsid w:val="00742DC2"/>
    <w:rsid w:val="00743230"/>
    <w:rsid w:val="007434D8"/>
    <w:rsid w:val="007460CE"/>
    <w:rsid w:val="00760342"/>
    <w:rsid w:val="00763D77"/>
    <w:rsid w:val="007648BB"/>
    <w:rsid w:val="007663A8"/>
    <w:rsid w:val="00767B42"/>
    <w:rsid w:val="0077028C"/>
    <w:rsid w:val="00770DC5"/>
    <w:rsid w:val="007806CC"/>
    <w:rsid w:val="007811F8"/>
    <w:rsid w:val="007822F3"/>
    <w:rsid w:val="0078337C"/>
    <w:rsid w:val="00783D7B"/>
    <w:rsid w:val="00785271"/>
    <w:rsid w:val="007902ED"/>
    <w:rsid w:val="00793BB9"/>
    <w:rsid w:val="007941A4"/>
    <w:rsid w:val="00795500"/>
    <w:rsid w:val="007A2907"/>
    <w:rsid w:val="007A5C8D"/>
    <w:rsid w:val="007A6095"/>
    <w:rsid w:val="007A730E"/>
    <w:rsid w:val="007B1DFB"/>
    <w:rsid w:val="007B2B05"/>
    <w:rsid w:val="007B4872"/>
    <w:rsid w:val="007B5608"/>
    <w:rsid w:val="007C299F"/>
    <w:rsid w:val="007C44BE"/>
    <w:rsid w:val="007C49ED"/>
    <w:rsid w:val="007D449B"/>
    <w:rsid w:val="007D655A"/>
    <w:rsid w:val="007E25BD"/>
    <w:rsid w:val="007E25D2"/>
    <w:rsid w:val="007E5A11"/>
    <w:rsid w:val="007E6D8D"/>
    <w:rsid w:val="007E6EA5"/>
    <w:rsid w:val="007E72AC"/>
    <w:rsid w:val="007F138E"/>
    <w:rsid w:val="007F37F2"/>
    <w:rsid w:val="007F5217"/>
    <w:rsid w:val="007F7F61"/>
    <w:rsid w:val="008161F7"/>
    <w:rsid w:val="00817A67"/>
    <w:rsid w:val="00831B03"/>
    <w:rsid w:val="00834A51"/>
    <w:rsid w:val="00836CD5"/>
    <w:rsid w:val="00836D7C"/>
    <w:rsid w:val="00840207"/>
    <w:rsid w:val="008421F8"/>
    <w:rsid w:val="008432CF"/>
    <w:rsid w:val="00851C50"/>
    <w:rsid w:val="008575D0"/>
    <w:rsid w:val="008639B9"/>
    <w:rsid w:val="00865F07"/>
    <w:rsid w:val="00870A69"/>
    <w:rsid w:val="008738A8"/>
    <w:rsid w:val="008745AF"/>
    <w:rsid w:val="00874E80"/>
    <w:rsid w:val="00876CFD"/>
    <w:rsid w:val="00877571"/>
    <w:rsid w:val="0088126D"/>
    <w:rsid w:val="00887EF6"/>
    <w:rsid w:val="008910C5"/>
    <w:rsid w:val="00893C21"/>
    <w:rsid w:val="008A2CE4"/>
    <w:rsid w:val="008A41CE"/>
    <w:rsid w:val="008A4271"/>
    <w:rsid w:val="008A434B"/>
    <w:rsid w:val="008B25E7"/>
    <w:rsid w:val="008B2F38"/>
    <w:rsid w:val="008B5F4C"/>
    <w:rsid w:val="008C21E8"/>
    <w:rsid w:val="008C3EF4"/>
    <w:rsid w:val="008C4C0E"/>
    <w:rsid w:val="008C739C"/>
    <w:rsid w:val="008D02C0"/>
    <w:rsid w:val="008D204E"/>
    <w:rsid w:val="008D33C7"/>
    <w:rsid w:val="008D6196"/>
    <w:rsid w:val="008D63BA"/>
    <w:rsid w:val="008E0ED5"/>
    <w:rsid w:val="008E146C"/>
    <w:rsid w:val="008E1EE4"/>
    <w:rsid w:val="008E68CD"/>
    <w:rsid w:val="008F3717"/>
    <w:rsid w:val="008F55A4"/>
    <w:rsid w:val="008F7BA1"/>
    <w:rsid w:val="009036DD"/>
    <w:rsid w:val="009105ED"/>
    <w:rsid w:val="00914384"/>
    <w:rsid w:val="00915DA5"/>
    <w:rsid w:val="00923845"/>
    <w:rsid w:val="009334B2"/>
    <w:rsid w:val="00933E35"/>
    <w:rsid w:val="00935824"/>
    <w:rsid w:val="0094687E"/>
    <w:rsid w:val="00952499"/>
    <w:rsid w:val="00955A06"/>
    <w:rsid w:val="00964B01"/>
    <w:rsid w:val="009666E4"/>
    <w:rsid w:val="00967307"/>
    <w:rsid w:val="0097568D"/>
    <w:rsid w:val="00975D5B"/>
    <w:rsid w:val="00976CF7"/>
    <w:rsid w:val="0098315E"/>
    <w:rsid w:val="00984E74"/>
    <w:rsid w:val="00985AAC"/>
    <w:rsid w:val="00987FFC"/>
    <w:rsid w:val="00990142"/>
    <w:rsid w:val="009949BD"/>
    <w:rsid w:val="00995D86"/>
    <w:rsid w:val="009A0BAE"/>
    <w:rsid w:val="009A0CC1"/>
    <w:rsid w:val="009A4BB4"/>
    <w:rsid w:val="009A4C49"/>
    <w:rsid w:val="009A716A"/>
    <w:rsid w:val="009B0EC6"/>
    <w:rsid w:val="009B1815"/>
    <w:rsid w:val="009B1B46"/>
    <w:rsid w:val="009B4693"/>
    <w:rsid w:val="009C0187"/>
    <w:rsid w:val="009C0B54"/>
    <w:rsid w:val="009C4774"/>
    <w:rsid w:val="009C4B6F"/>
    <w:rsid w:val="009D1C82"/>
    <w:rsid w:val="009D6590"/>
    <w:rsid w:val="009E0382"/>
    <w:rsid w:val="009F0234"/>
    <w:rsid w:val="009F0964"/>
    <w:rsid w:val="009F263F"/>
    <w:rsid w:val="00A010E3"/>
    <w:rsid w:val="00A040F9"/>
    <w:rsid w:val="00A049A4"/>
    <w:rsid w:val="00A05250"/>
    <w:rsid w:val="00A056D4"/>
    <w:rsid w:val="00A065F6"/>
    <w:rsid w:val="00A12191"/>
    <w:rsid w:val="00A12799"/>
    <w:rsid w:val="00A15BB2"/>
    <w:rsid w:val="00A1603F"/>
    <w:rsid w:val="00A175CA"/>
    <w:rsid w:val="00A21415"/>
    <w:rsid w:val="00A21808"/>
    <w:rsid w:val="00A24742"/>
    <w:rsid w:val="00A251C3"/>
    <w:rsid w:val="00A31094"/>
    <w:rsid w:val="00A3379B"/>
    <w:rsid w:val="00A42AE4"/>
    <w:rsid w:val="00A445FB"/>
    <w:rsid w:val="00A62037"/>
    <w:rsid w:val="00A62842"/>
    <w:rsid w:val="00A66CE1"/>
    <w:rsid w:val="00A704D5"/>
    <w:rsid w:val="00A76098"/>
    <w:rsid w:val="00A8659C"/>
    <w:rsid w:val="00A93E0E"/>
    <w:rsid w:val="00AA1F71"/>
    <w:rsid w:val="00AA2FE8"/>
    <w:rsid w:val="00AA3C18"/>
    <w:rsid w:val="00AA4D84"/>
    <w:rsid w:val="00AB2BFD"/>
    <w:rsid w:val="00AB4D56"/>
    <w:rsid w:val="00AB4D7D"/>
    <w:rsid w:val="00AB787C"/>
    <w:rsid w:val="00AC0F03"/>
    <w:rsid w:val="00AC5282"/>
    <w:rsid w:val="00AD4D7B"/>
    <w:rsid w:val="00AD7909"/>
    <w:rsid w:val="00AE1F56"/>
    <w:rsid w:val="00AE2C9F"/>
    <w:rsid w:val="00AE5A98"/>
    <w:rsid w:val="00AE636D"/>
    <w:rsid w:val="00AF4CA3"/>
    <w:rsid w:val="00B00A9B"/>
    <w:rsid w:val="00B0660A"/>
    <w:rsid w:val="00B07439"/>
    <w:rsid w:val="00B10B9D"/>
    <w:rsid w:val="00B13724"/>
    <w:rsid w:val="00B172CD"/>
    <w:rsid w:val="00B21A4B"/>
    <w:rsid w:val="00B22348"/>
    <w:rsid w:val="00B27137"/>
    <w:rsid w:val="00B275E1"/>
    <w:rsid w:val="00B30716"/>
    <w:rsid w:val="00B453AA"/>
    <w:rsid w:val="00B45C7F"/>
    <w:rsid w:val="00B47993"/>
    <w:rsid w:val="00B53EFC"/>
    <w:rsid w:val="00B64C34"/>
    <w:rsid w:val="00B66EB9"/>
    <w:rsid w:val="00B67349"/>
    <w:rsid w:val="00B76FAB"/>
    <w:rsid w:val="00B77E73"/>
    <w:rsid w:val="00B830C3"/>
    <w:rsid w:val="00B85284"/>
    <w:rsid w:val="00B92B76"/>
    <w:rsid w:val="00B92EEA"/>
    <w:rsid w:val="00B97163"/>
    <w:rsid w:val="00BA03C9"/>
    <w:rsid w:val="00BB601D"/>
    <w:rsid w:val="00BC21CA"/>
    <w:rsid w:val="00BC68A7"/>
    <w:rsid w:val="00BD0CEB"/>
    <w:rsid w:val="00BD2034"/>
    <w:rsid w:val="00BD3237"/>
    <w:rsid w:val="00BD529B"/>
    <w:rsid w:val="00BD5E32"/>
    <w:rsid w:val="00BF11B7"/>
    <w:rsid w:val="00BF1F54"/>
    <w:rsid w:val="00C0545D"/>
    <w:rsid w:val="00C054BE"/>
    <w:rsid w:val="00C06031"/>
    <w:rsid w:val="00C0646B"/>
    <w:rsid w:val="00C0648C"/>
    <w:rsid w:val="00C107BD"/>
    <w:rsid w:val="00C14CBE"/>
    <w:rsid w:val="00C17AFB"/>
    <w:rsid w:val="00C17FD1"/>
    <w:rsid w:val="00C21BF6"/>
    <w:rsid w:val="00C23C21"/>
    <w:rsid w:val="00C25843"/>
    <w:rsid w:val="00C30E2B"/>
    <w:rsid w:val="00C32EC1"/>
    <w:rsid w:val="00C3610D"/>
    <w:rsid w:val="00C37B10"/>
    <w:rsid w:val="00C4097C"/>
    <w:rsid w:val="00C41ACB"/>
    <w:rsid w:val="00C42F87"/>
    <w:rsid w:val="00C45E54"/>
    <w:rsid w:val="00C46A06"/>
    <w:rsid w:val="00C5008E"/>
    <w:rsid w:val="00C5487B"/>
    <w:rsid w:val="00C70803"/>
    <w:rsid w:val="00C71F86"/>
    <w:rsid w:val="00C72888"/>
    <w:rsid w:val="00C74033"/>
    <w:rsid w:val="00C7602B"/>
    <w:rsid w:val="00C761B2"/>
    <w:rsid w:val="00C80A90"/>
    <w:rsid w:val="00C81362"/>
    <w:rsid w:val="00C94D4A"/>
    <w:rsid w:val="00CA75F4"/>
    <w:rsid w:val="00CB09E5"/>
    <w:rsid w:val="00CB1F2D"/>
    <w:rsid w:val="00CB5145"/>
    <w:rsid w:val="00CC1917"/>
    <w:rsid w:val="00CC2B92"/>
    <w:rsid w:val="00CC4523"/>
    <w:rsid w:val="00CD31B9"/>
    <w:rsid w:val="00CD72A2"/>
    <w:rsid w:val="00CD7C92"/>
    <w:rsid w:val="00CE4B63"/>
    <w:rsid w:val="00CE6F52"/>
    <w:rsid w:val="00CF09F3"/>
    <w:rsid w:val="00CF15C6"/>
    <w:rsid w:val="00CF2085"/>
    <w:rsid w:val="00D01201"/>
    <w:rsid w:val="00D0260D"/>
    <w:rsid w:val="00D05397"/>
    <w:rsid w:val="00D07418"/>
    <w:rsid w:val="00D155B9"/>
    <w:rsid w:val="00D202D1"/>
    <w:rsid w:val="00D221E6"/>
    <w:rsid w:val="00D23E84"/>
    <w:rsid w:val="00D25128"/>
    <w:rsid w:val="00D33100"/>
    <w:rsid w:val="00D337E6"/>
    <w:rsid w:val="00D348F4"/>
    <w:rsid w:val="00D34F00"/>
    <w:rsid w:val="00D3560F"/>
    <w:rsid w:val="00D35A12"/>
    <w:rsid w:val="00D362D4"/>
    <w:rsid w:val="00D5048C"/>
    <w:rsid w:val="00D50B1D"/>
    <w:rsid w:val="00D51CEE"/>
    <w:rsid w:val="00D6370C"/>
    <w:rsid w:val="00D647A9"/>
    <w:rsid w:val="00D65AC5"/>
    <w:rsid w:val="00D67B4B"/>
    <w:rsid w:val="00D72A9B"/>
    <w:rsid w:val="00D77B6D"/>
    <w:rsid w:val="00D801EF"/>
    <w:rsid w:val="00D909F3"/>
    <w:rsid w:val="00D91A5B"/>
    <w:rsid w:val="00D9539B"/>
    <w:rsid w:val="00DA3956"/>
    <w:rsid w:val="00DB0B1F"/>
    <w:rsid w:val="00DB1E41"/>
    <w:rsid w:val="00DB3909"/>
    <w:rsid w:val="00DB6E9F"/>
    <w:rsid w:val="00DC20C6"/>
    <w:rsid w:val="00DC3C91"/>
    <w:rsid w:val="00DC4DBD"/>
    <w:rsid w:val="00DC6C70"/>
    <w:rsid w:val="00DD5295"/>
    <w:rsid w:val="00DE51F3"/>
    <w:rsid w:val="00DE5942"/>
    <w:rsid w:val="00DF1B23"/>
    <w:rsid w:val="00E02F38"/>
    <w:rsid w:val="00E0708F"/>
    <w:rsid w:val="00E161F3"/>
    <w:rsid w:val="00E16207"/>
    <w:rsid w:val="00E172FE"/>
    <w:rsid w:val="00E17FD9"/>
    <w:rsid w:val="00E20A79"/>
    <w:rsid w:val="00E322D5"/>
    <w:rsid w:val="00E403FF"/>
    <w:rsid w:val="00E41885"/>
    <w:rsid w:val="00E43EE5"/>
    <w:rsid w:val="00E64A50"/>
    <w:rsid w:val="00E70539"/>
    <w:rsid w:val="00E70D32"/>
    <w:rsid w:val="00E734A7"/>
    <w:rsid w:val="00E73718"/>
    <w:rsid w:val="00E76C83"/>
    <w:rsid w:val="00E8047B"/>
    <w:rsid w:val="00E804BE"/>
    <w:rsid w:val="00E836EA"/>
    <w:rsid w:val="00E938B1"/>
    <w:rsid w:val="00E96EBF"/>
    <w:rsid w:val="00E972EE"/>
    <w:rsid w:val="00EA36F2"/>
    <w:rsid w:val="00EA4166"/>
    <w:rsid w:val="00EA7E4A"/>
    <w:rsid w:val="00EB68F0"/>
    <w:rsid w:val="00EC2923"/>
    <w:rsid w:val="00EC33FB"/>
    <w:rsid w:val="00EC399F"/>
    <w:rsid w:val="00EC4724"/>
    <w:rsid w:val="00EC4AB7"/>
    <w:rsid w:val="00EC6748"/>
    <w:rsid w:val="00ED0936"/>
    <w:rsid w:val="00ED10A9"/>
    <w:rsid w:val="00ED36C6"/>
    <w:rsid w:val="00EE08E8"/>
    <w:rsid w:val="00EE53B9"/>
    <w:rsid w:val="00EE5D22"/>
    <w:rsid w:val="00EE5E1A"/>
    <w:rsid w:val="00EE7097"/>
    <w:rsid w:val="00EE7759"/>
    <w:rsid w:val="00EE78A8"/>
    <w:rsid w:val="00EF516D"/>
    <w:rsid w:val="00EF7046"/>
    <w:rsid w:val="00F00455"/>
    <w:rsid w:val="00F04EEC"/>
    <w:rsid w:val="00F07724"/>
    <w:rsid w:val="00F10772"/>
    <w:rsid w:val="00F165C1"/>
    <w:rsid w:val="00F22B7F"/>
    <w:rsid w:val="00F23261"/>
    <w:rsid w:val="00F32BEF"/>
    <w:rsid w:val="00F35689"/>
    <w:rsid w:val="00F40750"/>
    <w:rsid w:val="00F40871"/>
    <w:rsid w:val="00F43129"/>
    <w:rsid w:val="00F44401"/>
    <w:rsid w:val="00F460F2"/>
    <w:rsid w:val="00F46995"/>
    <w:rsid w:val="00F521CA"/>
    <w:rsid w:val="00F53D98"/>
    <w:rsid w:val="00F54563"/>
    <w:rsid w:val="00F630A3"/>
    <w:rsid w:val="00F63674"/>
    <w:rsid w:val="00F66360"/>
    <w:rsid w:val="00F67A68"/>
    <w:rsid w:val="00F750B4"/>
    <w:rsid w:val="00F8136A"/>
    <w:rsid w:val="00F91D0B"/>
    <w:rsid w:val="00F928D5"/>
    <w:rsid w:val="00F9291A"/>
    <w:rsid w:val="00F957D5"/>
    <w:rsid w:val="00F95CD8"/>
    <w:rsid w:val="00FA3DC8"/>
    <w:rsid w:val="00FA526C"/>
    <w:rsid w:val="00FB4395"/>
    <w:rsid w:val="00FC2AF1"/>
    <w:rsid w:val="00FC2B40"/>
    <w:rsid w:val="00FD25A9"/>
    <w:rsid w:val="00FE5746"/>
    <w:rsid w:val="00FF52C1"/>
    <w:rsid w:val="00FF758E"/>
    <w:rsid w:val="172FDAAF"/>
    <w:rsid w:val="3F1F80B2"/>
    <w:rsid w:val="6D26E802"/>
    <w:rsid w:val="E77F95DD"/>
    <w:rsid w:val="FA6A0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6"/>
    <w:uiPriority w:val="0"/>
    <w:rPr>
      <w:rFonts w:ascii="Tahoma" w:hAnsi="Tahoma"/>
      <w:sz w:val="16"/>
      <w:szCs w:val="16"/>
    </w:rPr>
  </w:style>
  <w:style w:type="paragraph" w:styleId="5">
    <w:name w:val="footer"/>
    <w:basedOn w:val="1"/>
    <w:link w:val="11"/>
    <w:uiPriority w:val="0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0"/>
    <w:uiPriority w:val="0"/>
    <w:pPr>
      <w:tabs>
        <w:tab w:val="center" w:pos="4680"/>
        <w:tab w:val="right" w:pos="9360"/>
      </w:tabs>
    </w:pPr>
  </w:style>
  <w:style w:type="paragraph" w:styleId="7">
    <w:name w:val="List Bullet"/>
    <w:basedOn w:val="1"/>
    <w:autoRedefine/>
    <w:uiPriority w:val="0"/>
    <w:pPr>
      <w:jc w:val="center"/>
    </w:pPr>
  </w:style>
  <w:style w:type="paragraph" w:styleId="8">
    <w:name w:val="Normal (Web)"/>
    <w:basedOn w:val="1"/>
    <w:unhideWhenUsed/>
    <w:uiPriority w:val="99"/>
    <w:pPr>
      <w:spacing w:before="100" w:beforeAutospacing="1" w:after="100" w:afterAutospacing="1"/>
    </w:pPr>
  </w:style>
  <w:style w:type="character" w:styleId="9">
    <w:name w:val="Strong"/>
    <w:qFormat/>
    <w:uiPriority w:val="0"/>
    <w:rPr>
      <w:b/>
      <w:bCs/>
    </w:rPr>
  </w:style>
  <w:style w:type="character" w:customStyle="1" w:styleId="10">
    <w:name w:val="Header Char"/>
    <w:link w:val="6"/>
    <w:uiPriority w:val="0"/>
    <w:rPr>
      <w:sz w:val="24"/>
      <w:szCs w:val="24"/>
    </w:rPr>
  </w:style>
  <w:style w:type="character" w:customStyle="1" w:styleId="11">
    <w:name w:val="Footer Char"/>
    <w:link w:val="5"/>
    <w:uiPriority w:val="0"/>
    <w:rPr>
      <w:sz w:val="24"/>
      <w:szCs w:val="24"/>
    </w:rPr>
  </w:style>
  <w:style w:type="paragraph" w:customStyle="1" w:styleId="12">
    <w:name w:val="Default"/>
    <w:uiPriority w:val="0"/>
    <w:pPr>
      <w:autoSpaceDE w:val="0"/>
      <w:autoSpaceDN w:val="0"/>
      <w:adjustRightInd w:val="0"/>
    </w:pPr>
    <w:rPr>
      <w:rFonts w:ascii="Times New Roman" w:hAnsi="Times New Roman" w:eastAsia="Calibri" w:cs="Times New Roman"/>
      <w:color w:val="000000"/>
      <w:sz w:val="24"/>
      <w:szCs w:val="24"/>
      <w:lang w:val="en-IN" w:eastAsia="en-US" w:bidi="ar-SA"/>
    </w:rPr>
  </w:style>
  <w:style w:type="paragraph" w:styleId="13">
    <w:name w:val="No Spacing"/>
    <w:link w:val="14"/>
    <w:qFormat/>
    <w:uiPriority w:val="1"/>
    <w:rPr>
      <w:rFonts w:ascii="Calibri" w:hAnsi="Calibri" w:eastAsia="Times New Roman" w:cs="Times New Roman"/>
      <w:sz w:val="22"/>
      <w:szCs w:val="22"/>
      <w:lang w:val="en-US" w:eastAsia="en-US" w:bidi="ar-SA"/>
    </w:rPr>
  </w:style>
  <w:style w:type="character" w:customStyle="1" w:styleId="14">
    <w:name w:val="No Spacing Char"/>
    <w:link w:val="13"/>
    <w:uiPriority w:val="1"/>
    <w:rPr>
      <w:rFonts w:ascii="Calibri" w:hAnsi="Calibri"/>
      <w:sz w:val="22"/>
      <w:szCs w:val="22"/>
      <w:lang w:bidi="ar-SA"/>
    </w:rPr>
  </w:style>
  <w:style w:type="character" w:customStyle="1" w:styleId="15">
    <w:name w:val="Intense Reference"/>
    <w:qFormat/>
    <w:uiPriority w:val="32"/>
    <w:rPr>
      <w:b/>
      <w:bCs/>
      <w:smallCaps/>
      <w:color w:val="5B9BD5"/>
      <w:spacing w:val="5"/>
    </w:rPr>
  </w:style>
  <w:style w:type="character" w:customStyle="1" w:styleId="16">
    <w:name w:val="Balloon Text Char"/>
    <w:link w:val="4"/>
    <w:uiPriority w:val="0"/>
    <w:rPr>
      <w:rFonts w:ascii="Tahoma" w:hAnsi="Tahoma" w:cs="Tahoma"/>
      <w:sz w:val="16"/>
      <w:szCs w:val="16"/>
      <w:lang w:val="en-US" w:eastAsia="en-US"/>
    </w:rPr>
  </w:style>
  <w:style w:type="paragraph" w:styleId="1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jpeg"/><Relationship Id="rId8" Type="http://schemas.openxmlformats.org/officeDocument/2006/relationships/image" Target="media/image5.jpe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8.jpeg"/><Relationship Id="rId10" Type="http://schemas.openxmlformats.org/officeDocument/2006/relationships/image" Target="media/image7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ittumkur</Company>
  <Pages>5</Pages>
  <Words>862</Words>
  <Characters>4920</Characters>
  <Lines>41</Lines>
  <Paragraphs>11</Paragraphs>
  <TotalTime>2</TotalTime>
  <ScaleCrop>false</ScaleCrop>
  <LinksUpToDate>false</LinksUpToDate>
  <CharactersWithSpaces>5771</CharactersWithSpaces>
  <Application>WPS Office_6.10.2.839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3T07:26:00Z</dcterms:created>
  <dc:creator>Admin</dc:creator>
  <cp:lastModifiedBy>Tanzil masud</cp:lastModifiedBy>
  <cp:lastPrinted>2018-05-25T04:36:00Z</cp:lastPrinted>
  <dcterms:modified xsi:type="dcterms:W3CDTF">2024-12-31T15:50:05Z</dcterms:modified>
  <dc:title>VISVESVARAYA TECHNOLOGICAL UNIVERSITY BELGAUM</dc:title>
  <cp:revision>8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10.2.8397</vt:lpwstr>
  </property>
  <property fmtid="{D5CDD505-2E9C-101B-9397-08002B2CF9AE}" pid="3" name="ICV">
    <vt:lpwstr>0D41F8504812C4CCD1337267E0749A3A_42</vt:lpwstr>
  </property>
</Properties>
</file>